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6E78B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lang w:val="en-GB" w:eastAsia="en-US"/>
        </w:rPr>
      </w:pPr>
      <w:r w:rsidRPr="00C91724">
        <w:rPr>
          <w:rFonts w:eastAsia="Times New Roman"/>
          <w:noProof/>
          <w:lang w:val="en-GB"/>
        </w:rPr>
        <w:drawing>
          <wp:anchor distT="0" distB="0" distL="114300" distR="114300" simplePos="0" relativeHeight="251659264" behindDoc="1" locked="0" layoutInCell="1" allowOverlap="1" wp14:anchorId="6A9EFD79" wp14:editId="706F07B6">
            <wp:simplePos x="0" y="0"/>
            <wp:positionH relativeFrom="column">
              <wp:align>center</wp:align>
            </wp:positionH>
            <wp:positionV relativeFrom="paragraph">
              <wp:posOffset>-600076</wp:posOffset>
            </wp:positionV>
            <wp:extent cx="5943600" cy="903600"/>
            <wp:effectExtent l="0" t="0" r="0" b="0"/>
            <wp:wrapNone/>
            <wp:docPr id="5" name="Picture 4" descr="letterhe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6D9F54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sz w:val="44"/>
          <w:szCs w:val="56"/>
          <w:lang w:val="en-GB" w:eastAsia="en-US"/>
        </w:rPr>
      </w:pPr>
    </w:p>
    <w:p w14:paraId="23863F92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rPr>
          <w:rFonts w:eastAsia="Times New Roman"/>
          <w:sz w:val="44"/>
          <w:szCs w:val="56"/>
          <w:lang w:val="en-GB" w:eastAsia="en-US"/>
        </w:rPr>
      </w:pPr>
    </w:p>
    <w:p w14:paraId="704186A6" w14:textId="4A880B46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sz w:val="44"/>
          <w:szCs w:val="56"/>
          <w:lang w:val="en-GB" w:eastAsia="en-US"/>
        </w:rPr>
      </w:pPr>
      <w:r>
        <w:rPr>
          <w:rFonts w:eastAsia="Times New Roman"/>
          <w:sz w:val="44"/>
          <w:szCs w:val="56"/>
          <w:lang w:val="en-GB" w:eastAsia="en-US"/>
        </w:rPr>
        <w:t>TCP3151</w:t>
      </w:r>
    </w:p>
    <w:p w14:paraId="1CD77A81" w14:textId="13D55CCE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sz w:val="44"/>
          <w:szCs w:val="56"/>
          <w:lang w:val="en-GB" w:eastAsia="en-US"/>
        </w:rPr>
      </w:pPr>
      <w:r w:rsidRPr="00C91724">
        <w:rPr>
          <w:rFonts w:eastAsia="Times New Roman"/>
          <w:sz w:val="44"/>
          <w:szCs w:val="56"/>
          <w:lang w:val="en-GB" w:eastAsia="en-US"/>
        </w:rPr>
        <w:t>Integrative Programming and Technologies</w:t>
      </w:r>
    </w:p>
    <w:p w14:paraId="1183656E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rPr>
          <w:rFonts w:eastAsia="Times New Roman"/>
          <w:sz w:val="44"/>
          <w:szCs w:val="56"/>
          <w:lang w:val="en-GB" w:eastAsia="en-US"/>
        </w:rPr>
      </w:pPr>
    </w:p>
    <w:p w14:paraId="78D6FA22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sz w:val="44"/>
          <w:szCs w:val="56"/>
          <w:lang w:val="en-GB" w:eastAsia="en-US"/>
        </w:rPr>
      </w:pPr>
    </w:p>
    <w:p w14:paraId="6A46EE00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sz w:val="44"/>
          <w:szCs w:val="56"/>
          <w:lang w:val="en-GB" w:eastAsia="en-US"/>
        </w:rPr>
      </w:pPr>
    </w:p>
    <w:p w14:paraId="3E255562" w14:textId="20EBE010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b/>
          <w:sz w:val="44"/>
          <w:szCs w:val="56"/>
          <w:lang w:val="en-GB" w:eastAsia="en-US"/>
        </w:rPr>
      </w:pPr>
      <w:r>
        <w:rPr>
          <w:rFonts w:eastAsia="Times New Roman"/>
          <w:b/>
          <w:sz w:val="44"/>
          <w:szCs w:val="56"/>
          <w:lang w:val="en-GB" w:eastAsia="en-US"/>
        </w:rPr>
        <w:t>Assignment</w:t>
      </w:r>
      <w:r w:rsidRPr="00C91724">
        <w:rPr>
          <w:rFonts w:eastAsia="Times New Roman"/>
          <w:b/>
          <w:sz w:val="44"/>
          <w:szCs w:val="56"/>
          <w:lang w:val="en-GB" w:eastAsia="en-US"/>
        </w:rPr>
        <w:t xml:space="preserve"> Report</w:t>
      </w:r>
    </w:p>
    <w:p w14:paraId="39497335" w14:textId="18984756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eastAsia="Times New Roman"/>
          <w:sz w:val="28"/>
          <w:szCs w:val="28"/>
          <w:lang w:val="en-GB" w:eastAsia="en-US"/>
        </w:rPr>
      </w:pPr>
      <w:r>
        <w:rPr>
          <w:rFonts w:eastAsia="Times New Roman"/>
          <w:sz w:val="28"/>
          <w:szCs w:val="28"/>
          <w:lang w:val="en-GB" w:eastAsia="en-US"/>
        </w:rPr>
        <w:t>Lab</w:t>
      </w:r>
      <w:r w:rsidRPr="00C91724">
        <w:rPr>
          <w:rFonts w:eastAsia="Times New Roman"/>
          <w:sz w:val="28"/>
          <w:szCs w:val="28"/>
          <w:lang w:val="en-GB" w:eastAsia="en-US"/>
        </w:rPr>
        <w:t xml:space="preserve"> Section: </w:t>
      </w:r>
      <w:r>
        <w:rPr>
          <w:rFonts w:eastAsia="Times New Roman"/>
          <w:sz w:val="28"/>
          <w:szCs w:val="28"/>
          <w:lang w:val="en-GB" w:eastAsia="en-US"/>
        </w:rPr>
        <w:t>IP1A</w:t>
      </w:r>
    </w:p>
    <w:p w14:paraId="51D59397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Arial" w:eastAsia="Times New Roman" w:hAnsi="Arial"/>
          <w:b/>
          <w:sz w:val="28"/>
          <w:szCs w:val="28"/>
          <w:lang w:val="en-GB" w:eastAsia="en-US"/>
        </w:rPr>
      </w:pPr>
    </w:p>
    <w:p w14:paraId="098BF1CF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rPr>
          <w:rFonts w:ascii="Arial" w:eastAsia="Times New Roman" w:hAnsi="Arial"/>
          <w:b/>
          <w:sz w:val="28"/>
          <w:szCs w:val="28"/>
          <w:lang w:val="en-GB" w:eastAsia="en-US"/>
        </w:rPr>
      </w:pPr>
    </w:p>
    <w:p w14:paraId="58C83F88" w14:textId="77777777" w:rsidR="00C91724" w:rsidRPr="00C91724" w:rsidRDefault="00C91724" w:rsidP="00C91724">
      <w:pPr>
        <w:tabs>
          <w:tab w:val="center" w:pos="4320"/>
          <w:tab w:val="right" w:pos="8640"/>
        </w:tabs>
        <w:spacing w:after="0" w:line="240" w:lineRule="auto"/>
        <w:rPr>
          <w:rFonts w:ascii="Arial" w:eastAsia="Times New Roman" w:hAnsi="Arial"/>
          <w:b/>
          <w:sz w:val="28"/>
          <w:szCs w:val="28"/>
          <w:lang w:val="en-GB" w:eastAsia="en-US"/>
        </w:rPr>
      </w:pPr>
    </w:p>
    <w:p w14:paraId="153A1A21" w14:textId="77777777" w:rsidR="00C91724" w:rsidRPr="00C91724" w:rsidRDefault="00C91724" w:rsidP="00C91724">
      <w:pPr>
        <w:spacing w:line="360" w:lineRule="auto"/>
        <w:jc w:val="center"/>
        <w:rPr>
          <w:rFonts w:eastAsia="DengXian"/>
          <w:sz w:val="28"/>
          <w:szCs w:val="28"/>
          <w:lang w:val="en-GB"/>
        </w:rPr>
      </w:pPr>
      <w:r w:rsidRPr="00C91724">
        <w:rPr>
          <w:rFonts w:eastAsia="DengXian"/>
          <w:sz w:val="28"/>
          <w:szCs w:val="28"/>
          <w:lang w:val="en-GB"/>
        </w:rPr>
        <w:t xml:space="preserve">BY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11"/>
        <w:gridCol w:w="6531"/>
      </w:tblGrid>
      <w:tr w:rsidR="00C91724" w:rsidRPr="00C91724" w14:paraId="5478CFD4" w14:textId="77777777" w:rsidTr="00472B3B">
        <w:trPr>
          <w:jc w:val="center"/>
        </w:trPr>
        <w:tc>
          <w:tcPr>
            <w:tcW w:w="2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090FAB" w14:textId="77777777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b/>
                <w:lang w:val="en-GB"/>
              </w:rPr>
            </w:pPr>
            <w:r w:rsidRPr="00C91724">
              <w:rPr>
                <w:rFonts w:eastAsia="DengXian"/>
                <w:b/>
                <w:lang w:val="en-GB"/>
              </w:rPr>
              <w:t>STUDENT ID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AB0F5B" w14:textId="77777777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b/>
                <w:lang w:val="en-GB"/>
              </w:rPr>
            </w:pPr>
            <w:r w:rsidRPr="00C91724">
              <w:rPr>
                <w:rFonts w:eastAsia="DengXian"/>
                <w:b/>
                <w:lang w:val="en-GB"/>
              </w:rPr>
              <w:t>STUDENT NAME</w:t>
            </w:r>
          </w:p>
        </w:tc>
      </w:tr>
      <w:tr w:rsidR="00C91724" w:rsidRPr="00C91724" w14:paraId="76F1844E" w14:textId="77777777" w:rsidTr="00472B3B">
        <w:trPr>
          <w:jc w:val="center"/>
        </w:trPr>
        <w:tc>
          <w:tcPr>
            <w:tcW w:w="2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9D394" w14:textId="77777777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1131119882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C6AD42" w14:textId="77777777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Koh Kah Siang</w:t>
            </w:r>
          </w:p>
        </w:tc>
      </w:tr>
      <w:tr w:rsidR="00C91724" w:rsidRPr="00C91724" w14:paraId="525CF378" w14:textId="77777777" w:rsidTr="00472B3B">
        <w:trPr>
          <w:jc w:val="center"/>
        </w:trPr>
        <w:tc>
          <w:tcPr>
            <w:tcW w:w="2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6DA18B" w14:textId="509AB556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1151105086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B190D" w14:textId="51A82EC8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 xml:space="preserve">Daphne </w:t>
            </w:r>
            <w:proofErr w:type="spellStart"/>
            <w:r w:rsidRPr="00C91724">
              <w:rPr>
                <w:rFonts w:eastAsia="DengXian"/>
                <w:lang w:val="en-GB"/>
              </w:rPr>
              <w:t>Bunga</w:t>
            </w:r>
            <w:proofErr w:type="spellEnd"/>
            <w:r w:rsidRPr="00C91724">
              <w:rPr>
                <w:rFonts w:eastAsia="DengXian"/>
                <w:lang w:val="en-GB"/>
              </w:rPr>
              <w:t xml:space="preserve"> </w:t>
            </w:r>
            <w:proofErr w:type="spellStart"/>
            <w:r w:rsidRPr="00C91724">
              <w:rPr>
                <w:rFonts w:eastAsia="DengXian"/>
                <w:lang w:val="en-GB"/>
              </w:rPr>
              <w:t>Dwiputriane</w:t>
            </w:r>
            <w:proofErr w:type="spellEnd"/>
          </w:p>
        </w:tc>
      </w:tr>
      <w:tr w:rsidR="00C91724" w:rsidRPr="00C91724" w14:paraId="402503E0" w14:textId="77777777" w:rsidTr="00472B3B">
        <w:trPr>
          <w:jc w:val="center"/>
        </w:trPr>
        <w:tc>
          <w:tcPr>
            <w:tcW w:w="2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52413" w14:textId="206B5E15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1151105293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5D2CF" w14:textId="2232D483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Wong</w:t>
            </w:r>
            <w:r>
              <w:rPr>
                <w:rFonts w:eastAsia="DengXian"/>
                <w:lang w:val="en-GB"/>
              </w:rPr>
              <w:t xml:space="preserve"> </w:t>
            </w:r>
            <w:r w:rsidRPr="00C91724">
              <w:rPr>
                <w:rFonts w:eastAsia="DengXian"/>
                <w:lang w:val="en-GB"/>
              </w:rPr>
              <w:t>Chang He</w:t>
            </w:r>
          </w:p>
        </w:tc>
      </w:tr>
      <w:tr w:rsidR="00C91724" w:rsidRPr="00C91724" w14:paraId="0659743A" w14:textId="77777777" w:rsidTr="00472B3B">
        <w:trPr>
          <w:jc w:val="center"/>
        </w:trPr>
        <w:tc>
          <w:tcPr>
            <w:tcW w:w="21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27673" w14:textId="20F01FDE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1151104900</w:t>
            </w:r>
          </w:p>
        </w:tc>
        <w:tc>
          <w:tcPr>
            <w:tcW w:w="6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56FDF5" w14:textId="6136920F" w:rsidR="00C91724" w:rsidRPr="00C91724" w:rsidRDefault="00C91724" w:rsidP="00C91724">
            <w:pPr>
              <w:spacing w:line="360" w:lineRule="auto"/>
              <w:jc w:val="center"/>
              <w:rPr>
                <w:rFonts w:eastAsia="DengXian"/>
                <w:lang w:val="en-GB"/>
              </w:rPr>
            </w:pPr>
            <w:r w:rsidRPr="00C91724">
              <w:rPr>
                <w:rFonts w:eastAsia="DengXian"/>
                <w:lang w:val="en-GB"/>
              </w:rPr>
              <w:t>Cheng</w:t>
            </w:r>
            <w:r>
              <w:rPr>
                <w:rFonts w:eastAsia="DengXian"/>
                <w:lang w:val="en-GB"/>
              </w:rPr>
              <w:t xml:space="preserve"> </w:t>
            </w:r>
            <w:r w:rsidRPr="00C91724">
              <w:rPr>
                <w:rFonts w:eastAsia="DengXian"/>
                <w:lang w:val="en-GB"/>
              </w:rPr>
              <w:t>Kean Wah</w:t>
            </w:r>
          </w:p>
        </w:tc>
      </w:tr>
    </w:tbl>
    <w:p w14:paraId="30CC8ED7" w14:textId="77777777" w:rsidR="00C91724" w:rsidRPr="00C91724" w:rsidRDefault="00C91724" w:rsidP="00C91724">
      <w:pPr>
        <w:spacing w:line="360" w:lineRule="auto"/>
        <w:rPr>
          <w:rFonts w:ascii="Book Antiqua" w:eastAsia="DengXian" w:hAnsi="Book Antiqua"/>
          <w:lang w:val="en-GB"/>
        </w:rPr>
      </w:pPr>
    </w:p>
    <w:p w14:paraId="3290A9AB" w14:textId="520511B0" w:rsidR="00C91724" w:rsidRPr="00C91724" w:rsidRDefault="00C91724" w:rsidP="00C91724">
      <w:pPr>
        <w:spacing w:after="0" w:line="240" w:lineRule="auto"/>
        <w:jc w:val="center"/>
        <w:rPr>
          <w:rFonts w:eastAsia="Times New Roman"/>
          <w:b/>
          <w:lang w:val="en-GB" w:eastAsia="en-US"/>
        </w:rPr>
      </w:pPr>
      <w:r w:rsidRPr="00C91724">
        <w:rPr>
          <w:rFonts w:eastAsia="Times New Roman"/>
          <w:b/>
          <w:lang w:val="en-GB" w:eastAsia="en-US"/>
        </w:rPr>
        <w:t xml:space="preserve">LECTURER: </w:t>
      </w:r>
    </w:p>
    <w:p w14:paraId="4547975E" w14:textId="2CF8184D" w:rsidR="00C91724" w:rsidRPr="00C91724" w:rsidRDefault="00C91724" w:rsidP="00C91724">
      <w:pPr>
        <w:spacing w:after="0" w:line="240" w:lineRule="auto"/>
        <w:jc w:val="center"/>
        <w:rPr>
          <w:rFonts w:eastAsia="Times New Roman"/>
          <w:b/>
          <w:lang w:val="en-GB" w:eastAsia="en-US"/>
        </w:rPr>
      </w:pPr>
      <w:r>
        <w:rPr>
          <w:rFonts w:eastAsia="DengXian"/>
          <w:b/>
          <w:lang w:val="en-GB"/>
        </w:rPr>
        <w:t xml:space="preserve">DR. </w:t>
      </w:r>
      <w:r w:rsidRPr="00C91724">
        <w:rPr>
          <w:rFonts w:eastAsia="DengXian"/>
          <w:b/>
          <w:lang w:val="en-GB"/>
        </w:rPr>
        <w:t>CHONG LEE YING</w:t>
      </w:r>
    </w:p>
    <w:p w14:paraId="6686C7FD" w14:textId="77777777" w:rsidR="00C91724" w:rsidRPr="00C91724" w:rsidRDefault="00C91724" w:rsidP="00C91724">
      <w:pPr>
        <w:spacing w:after="0" w:line="240" w:lineRule="auto"/>
        <w:jc w:val="left"/>
        <w:rPr>
          <w:rFonts w:eastAsia="Times New Roman"/>
          <w:lang w:val="en-GB" w:eastAsia="en-US"/>
        </w:rPr>
      </w:pPr>
    </w:p>
    <w:p w14:paraId="5BB322C1" w14:textId="77777777" w:rsidR="00C91724" w:rsidRPr="00C91724" w:rsidRDefault="00C91724" w:rsidP="00C91724">
      <w:pPr>
        <w:spacing w:after="0" w:line="240" w:lineRule="auto"/>
        <w:jc w:val="left"/>
        <w:rPr>
          <w:rFonts w:eastAsia="Times New Roman"/>
          <w:lang w:val="en-GB" w:eastAsia="en-US"/>
        </w:rPr>
      </w:pPr>
    </w:p>
    <w:p w14:paraId="02492AE5" w14:textId="77777777" w:rsidR="00C91724" w:rsidRPr="00C91724" w:rsidRDefault="00C91724" w:rsidP="00C91724">
      <w:pPr>
        <w:spacing w:after="0" w:line="240" w:lineRule="auto"/>
        <w:jc w:val="left"/>
        <w:rPr>
          <w:rFonts w:eastAsia="Times New Roman"/>
          <w:lang w:val="en-GB" w:eastAsia="en-US"/>
        </w:rPr>
      </w:pPr>
    </w:p>
    <w:p w14:paraId="4BFF526E" w14:textId="77777777" w:rsidR="00C91724" w:rsidRPr="00C91724" w:rsidRDefault="00C91724" w:rsidP="00C91724">
      <w:pPr>
        <w:spacing w:after="0" w:line="240" w:lineRule="auto"/>
        <w:jc w:val="left"/>
        <w:rPr>
          <w:rFonts w:eastAsia="Times New Roman"/>
          <w:lang w:val="en-GB" w:eastAsia="en-US"/>
        </w:rPr>
      </w:pPr>
    </w:p>
    <w:p w14:paraId="1D0A2B7E" w14:textId="77777777" w:rsidR="00C91724" w:rsidRPr="00C91724" w:rsidRDefault="00C91724" w:rsidP="00C91724">
      <w:pPr>
        <w:spacing w:after="0" w:line="240" w:lineRule="auto"/>
        <w:jc w:val="left"/>
        <w:rPr>
          <w:rFonts w:eastAsia="Times New Roman"/>
          <w:lang w:val="en-GB" w:eastAsia="en-US"/>
        </w:rPr>
      </w:pPr>
    </w:p>
    <w:p w14:paraId="2A334FF9" w14:textId="77777777" w:rsidR="00C91724" w:rsidRPr="00C91724" w:rsidRDefault="00C91724" w:rsidP="00C91724">
      <w:pPr>
        <w:spacing w:after="0" w:line="240" w:lineRule="auto"/>
        <w:jc w:val="left"/>
        <w:rPr>
          <w:rFonts w:eastAsia="Times New Roman"/>
          <w:lang w:val="en-GB" w:eastAsia="en-US"/>
        </w:rPr>
      </w:pPr>
    </w:p>
    <w:p w14:paraId="0D8FDD13" w14:textId="77777777" w:rsidR="00C91724" w:rsidRPr="00C91724" w:rsidRDefault="00C91724" w:rsidP="00C91724">
      <w:pPr>
        <w:spacing w:after="0" w:line="240" w:lineRule="auto"/>
        <w:jc w:val="center"/>
        <w:rPr>
          <w:rFonts w:eastAsia="Times New Roman"/>
          <w:lang w:val="en-GB" w:eastAsia="en-US"/>
        </w:rPr>
      </w:pPr>
      <w:r w:rsidRPr="00C91724">
        <w:rPr>
          <w:rFonts w:eastAsia="Times New Roman"/>
          <w:lang w:val="en-GB" w:eastAsia="en-US"/>
        </w:rPr>
        <w:t>MULTIMEDIA UNIVERSITY</w:t>
      </w:r>
    </w:p>
    <w:p w14:paraId="6320DEAB" w14:textId="498B21C2" w:rsidR="00C91724" w:rsidRPr="00C91724" w:rsidRDefault="00C91724" w:rsidP="00C91724">
      <w:pPr>
        <w:spacing w:after="0" w:line="240" w:lineRule="auto"/>
        <w:jc w:val="center"/>
        <w:rPr>
          <w:rFonts w:eastAsia="Times New Roman"/>
          <w:lang w:val="en-GB" w:eastAsia="en-US"/>
        </w:rPr>
      </w:pPr>
      <w:r w:rsidRPr="00C91724">
        <w:rPr>
          <w:rFonts w:eastAsia="Times New Roman"/>
          <w:lang w:val="en-GB" w:eastAsia="en-US"/>
        </w:rPr>
        <w:t>SESSION 201</w:t>
      </w:r>
      <w:r>
        <w:rPr>
          <w:rFonts w:eastAsia="Times New Roman"/>
          <w:lang w:val="en-GB" w:eastAsia="en-US"/>
        </w:rPr>
        <w:t>9</w:t>
      </w:r>
      <w:r w:rsidRPr="00C91724">
        <w:rPr>
          <w:rFonts w:eastAsia="Times New Roman"/>
          <w:lang w:val="en-GB" w:eastAsia="en-US"/>
        </w:rPr>
        <w:t>/20</w:t>
      </w:r>
      <w:r>
        <w:rPr>
          <w:rFonts w:eastAsia="Times New Roman"/>
          <w:lang w:val="en-GB" w:eastAsia="en-US"/>
        </w:rPr>
        <w:t>20</w:t>
      </w:r>
    </w:p>
    <w:p w14:paraId="7F0B2BDF" w14:textId="70EF5B3C" w:rsidR="00C91724" w:rsidRPr="00C91724" w:rsidRDefault="00C91724" w:rsidP="00C91724">
      <w:pPr>
        <w:spacing w:after="0" w:line="240" w:lineRule="auto"/>
        <w:jc w:val="center"/>
        <w:rPr>
          <w:rFonts w:eastAsia="Times New Roman"/>
          <w:lang w:val="en-GB" w:eastAsia="en-US"/>
        </w:rPr>
      </w:pPr>
      <w:r w:rsidRPr="00C91724">
        <w:rPr>
          <w:rFonts w:eastAsia="Times New Roman"/>
          <w:lang w:val="en-GB" w:eastAsia="en-US"/>
        </w:rPr>
        <w:t xml:space="preserve">TRIMESTER </w:t>
      </w:r>
      <w:r>
        <w:rPr>
          <w:rFonts w:eastAsia="Times New Roman"/>
          <w:lang w:val="en-GB" w:eastAsia="en-US"/>
        </w:rPr>
        <w:t>1</w:t>
      </w:r>
    </w:p>
    <w:p w14:paraId="1C1601DA" w14:textId="77777777" w:rsidR="00D10679" w:rsidRDefault="00D10679">
      <w:pPr>
        <w:sectPr w:rsidR="00D106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sdt>
      <w:sdtPr>
        <w:rPr>
          <w:rFonts w:eastAsiaTheme="minorEastAsia" w:cs="Times New Roman"/>
          <w:b w:val="0"/>
          <w:sz w:val="24"/>
          <w:szCs w:val="24"/>
          <w:lang w:val="en-MY" w:eastAsia="zh-CN"/>
        </w:rPr>
        <w:id w:val="17261218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C55A78D" w14:textId="4ECF5713" w:rsidR="00D10679" w:rsidRDefault="00D10679" w:rsidP="00A8328B">
          <w:pPr>
            <w:pStyle w:val="TOCHeading"/>
            <w:spacing w:line="360" w:lineRule="auto"/>
            <w:jc w:val="both"/>
          </w:pPr>
          <w:r>
            <w:t>Table of Contents</w:t>
          </w:r>
        </w:p>
        <w:p w14:paraId="27118220" w14:textId="1CB810EA" w:rsidR="00EF634E" w:rsidRDefault="00D10679">
          <w:pPr>
            <w:pStyle w:val="TOC1"/>
            <w:tabs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22364" w:history="1">
            <w:r w:rsidR="00EF634E" w:rsidRPr="00E67600">
              <w:rPr>
                <w:rStyle w:val="Hyperlink"/>
                <w:noProof/>
              </w:rPr>
              <w:t>Part 1 – Data related to Lost Item Reporting System</w:t>
            </w:r>
            <w:r w:rsidR="00EF634E">
              <w:rPr>
                <w:noProof/>
                <w:webHidden/>
              </w:rPr>
              <w:tab/>
            </w:r>
            <w:r w:rsidR="00EF634E">
              <w:rPr>
                <w:noProof/>
                <w:webHidden/>
              </w:rPr>
              <w:fldChar w:fldCharType="begin"/>
            </w:r>
            <w:r w:rsidR="00EF634E">
              <w:rPr>
                <w:noProof/>
                <w:webHidden/>
              </w:rPr>
              <w:instrText xml:space="preserve"> PAGEREF _Toc15122364 \h </w:instrText>
            </w:r>
            <w:r w:rsidR="00EF634E">
              <w:rPr>
                <w:noProof/>
                <w:webHidden/>
              </w:rPr>
            </w:r>
            <w:r w:rsidR="00EF634E">
              <w:rPr>
                <w:noProof/>
                <w:webHidden/>
              </w:rPr>
              <w:fldChar w:fldCharType="separate"/>
            </w:r>
            <w:r w:rsidR="00EF634E">
              <w:rPr>
                <w:noProof/>
                <w:webHidden/>
              </w:rPr>
              <w:t>1</w:t>
            </w:r>
            <w:r w:rsidR="00EF634E">
              <w:rPr>
                <w:noProof/>
                <w:webHidden/>
              </w:rPr>
              <w:fldChar w:fldCharType="end"/>
            </w:r>
          </w:hyperlink>
        </w:p>
        <w:p w14:paraId="65B9CF94" w14:textId="56B86A05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65" w:history="1">
            <w:r w:rsidRPr="00E67600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Brief Introduction of the Data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D4552" w14:textId="367F8881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66" w:history="1">
            <w:r w:rsidRPr="00E67600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XML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92B7D" w14:textId="208CAA8F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67" w:history="1">
            <w:r w:rsidRPr="00E67600">
              <w:rPr>
                <w:rStyle w:val="Hyperlink"/>
                <w:noProof/>
              </w:rPr>
              <w:t>1.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Logical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625F1" w14:textId="6E8581FD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68" w:history="1">
            <w:r w:rsidRPr="00E67600">
              <w:rPr>
                <w:rStyle w:val="Hyperlink"/>
                <w:noProof/>
              </w:rPr>
              <w:t>1.4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DT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A459F" w14:textId="79B2ADE5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69" w:history="1">
            <w:r w:rsidRPr="00E67600">
              <w:rPr>
                <w:rStyle w:val="Hyperlink"/>
                <w:noProof/>
              </w:rPr>
              <w:t>1.5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XSLT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DD202" w14:textId="446BFF55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70" w:history="1">
            <w:r w:rsidRPr="00E67600">
              <w:rPr>
                <w:rStyle w:val="Hyperlink"/>
                <w:noProof/>
              </w:rPr>
              <w:t>1.6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HTML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E6A20" w14:textId="220C5200" w:rsidR="00EF634E" w:rsidRDefault="00EF634E">
          <w:pPr>
            <w:pStyle w:val="TOC1"/>
            <w:tabs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71" w:history="1">
            <w:r w:rsidRPr="00E67600">
              <w:rPr>
                <w:rStyle w:val="Hyperlink"/>
                <w:noProof/>
              </w:rPr>
              <w:t>Part 2 – JNI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A0779" w14:textId="0FBD8F21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73" w:history="1">
            <w:r w:rsidRPr="00E67600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JNI Program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D6920" w14:textId="0B479510" w:rsidR="00EF634E" w:rsidRDefault="00EF634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5122374" w:history="1">
            <w:r w:rsidRPr="00E67600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67600">
              <w:rPr>
                <w:rStyle w:val="Hyperlink"/>
                <w:noProof/>
              </w:rPr>
              <w:t>Print Screen of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991D5" w14:textId="730522B6" w:rsidR="00D10679" w:rsidRDefault="00D10679" w:rsidP="00A8328B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E171035" w14:textId="77777777" w:rsidR="00D10679" w:rsidRDefault="00D10679" w:rsidP="00A8328B">
      <w:pPr>
        <w:spacing w:line="360" w:lineRule="auto"/>
        <w:sectPr w:rsidR="00D1067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37F4F12" w14:textId="155F4D6D" w:rsidR="005B7323" w:rsidRDefault="00A8328B" w:rsidP="00A8328B">
      <w:pPr>
        <w:pStyle w:val="Heading1"/>
        <w:spacing w:line="360" w:lineRule="auto"/>
      </w:pPr>
      <w:bookmarkStart w:id="0" w:name="_Toc15122364"/>
      <w:r>
        <w:lastRenderedPageBreak/>
        <w:t>Part 1 – Data related to Lost Item Reporting System</w:t>
      </w:r>
      <w:bookmarkEnd w:id="0"/>
    </w:p>
    <w:p w14:paraId="0429F9AF" w14:textId="3BC88D86" w:rsidR="00A8328B" w:rsidRDefault="00A8328B" w:rsidP="00A8328B">
      <w:pPr>
        <w:pStyle w:val="Heading2"/>
        <w:numPr>
          <w:ilvl w:val="1"/>
          <w:numId w:val="1"/>
        </w:numPr>
        <w:spacing w:line="360" w:lineRule="auto"/>
      </w:pPr>
      <w:bookmarkStart w:id="1" w:name="_Toc15122365"/>
      <w:r>
        <w:t>Brief Introduction of the Data used</w:t>
      </w:r>
      <w:bookmarkEnd w:id="1"/>
    </w:p>
    <w:p w14:paraId="67AF2BD0" w14:textId="77777777" w:rsidR="00900687" w:rsidRDefault="00900687">
      <w:pPr>
        <w:rPr>
          <w:rFonts w:eastAsiaTheme="majorEastAsia" w:cstheme="majorBidi"/>
          <w:b/>
          <w:sz w:val="26"/>
          <w:szCs w:val="26"/>
        </w:rPr>
      </w:pPr>
      <w:r>
        <w:br w:type="page"/>
      </w:r>
    </w:p>
    <w:p w14:paraId="3CFC72B0" w14:textId="30C3EEDC" w:rsidR="00A8328B" w:rsidRDefault="00A8328B" w:rsidP="00A8328B">
      <w:pPr>
        <w:pStyle w:val="Heading2"/>
        <w:numPr>
          <w:ilvl w:val="1"/>
          <w:numId w:val="1"/>
        </w:numPr>
        <w:spacing w:line="360" w:lineRule="auto"/>
      </w:pPr>
      <w:bookmarkStart w:id="2" w:name="_Toc15122366"/>
      <w:r>
        <w:lastRenderedPageBreak/>
        <w:t>XML Documents</w:t>
      </w:r>
      <w:bookmarkEnd w:id="2"/>
    </w:p>
    <w:p w14:paraId="084736E7" w14:textId="33DA8596" w:rsidR="000E3C4A" w:rsidRPr="000E3C4A" w:rsidRDefault="000E3C4A" w:rsidP="000E3C4A">
      <w:pPr>
        <w:rPr>
          <w:b/>
          <w:bCs/>
        </w:rPr>
      </w:pPr>
      <w:r w:rsidRPr="000E3C4A">
        <w:rPr>
          <w:b/>
          <w:bCs/>
        </w:rPr>
        <w:t>LostItemReport.xm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E3C4A" w14:paraId="2330CAAE" w14:textId="77777777" w:rsidTr="000E3C4A">
        <w:tc>
          <w:tcPr>
            <w:tcW w:w="9016" w:type="dxa"/>
          </w:tcPr>
          <w:p w14:paraId="4BFEE9B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?xml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version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.0"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encoding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UTF-8"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standalon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no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?</w:t>
            </w:r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D58FF7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This report is to record the items that are reported LOST to the Lost and Found Station --&gt;</w:t>
            </w:r>
          </w:p>
          <w:p w14:paraId="2A4DB7A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28C1ED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External DTD --&gt;</w:t>
            </w:r>
          </w:p>
          <w:p w14:paraId="54882AB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!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DOCTYP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SYSTEM "LostItemReport.dtd"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6DCB8E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CAE6CC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Link to XSL --&gt;</w:t>
            </w:r>
          </w:p>
          <w:p w14:paraId="2A8F051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?xml-stylesheet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typ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text/</w:t>
            </w:r>
            <w:proofErr w:type="spell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xsl</w:t>
            </w:r>
            <w:proofErr w:type="spell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ref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istOfLostItem.xsl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?</w:t>
            </w:r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BC379E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52798D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Report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B200DE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1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ndicate an item that have been lost; id </w:t>
            </w:r>
            <w:proofErr w:type="spell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incidate</w:t>
            </w:r>
            <w:proofErr w:type="spell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the primary key --&gt;</w:t>
            </w:r>
          </w:p>
          <w:p w14:paraId="17C1686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Open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Open: Item is awaiting to be found and returned; Found: Item have been found and awaiting to be returned; Closed: Item have been found and returned --&gt;</w:t>
            </w:r>
          </w:p>
          <w:p w14:paraId="71CEEE0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Student ID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short description of the item lost --&gt;</w:t>
            </w:r>
          </w:p>
          <w:p w14:paraId="2A8EDF6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461E6B1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reported to the lost and found station --&gt;</w:t>
            </w:r>
          </w:p>
          <w:p w14:paraId="17FEE29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8478C2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BD8911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E428F1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A787BF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B3869F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suspected lost --&gt;</w:t>
            </w:r>
          </w:p>
          <w:p w14:paraId="3E458A8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CE07BF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B00968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09BDD8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68DB8F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35FDB56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125BF9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0339EA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being claimed by its owner --&gt;</w:t>
            </w:r>
          </w:p>
          <w:p w14:paraId="575B541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5B6299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86633F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3E34CD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208897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C8F33A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re the item is suspected lost --&gt;</w:t>
            </w:r>
          </w:p>
          <w:p w14:paraId="1CBDBD8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361CA38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SMX0001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03B9864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CLC Concours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7F61E3C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696D39A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E49205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detail description of the item lost --&gt;</w:t>
            </w:r>
          </w:p>
          <w:p w14:paraId="7669B82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50CAFCF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Student Id: 1131119882</w:t>
            </w:r>
          </w:p>
          <w:p w14:paraId="1656BA1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182DC69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F287E9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lost is reported by this person --&gt;</w:t>
            </w:r>
          </w:p>
          <w:p w14:paraId="3F8CA09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0F8F2B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3983D24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ah Siang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1270DC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oh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247EA7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3BFB0EB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ahsiang95@hot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2970EF8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76815218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6CA2E95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31119882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40DE5E6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DD8B7C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E0F8B7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is being found by this person --&gt;</w:t>
            </w:r>
          </w:p>
          <w:p w14:paraId="656607D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6483C3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6C3BEEA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23ED46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F686B7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73F0409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&lt;/email&gt;</w:t>
            </w:r>
          </w:p>
          <w:p w14:paraId="62EC060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&lt;/phone&gt;</w:t>
            </w:r>
          </w:p>
          <w:p w14:paraId="13B0148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&lt;/id&gt;</w:t>
            </w:r>
          </w:p>
          <w:p w14:paraId="6510850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5CBBB9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33E8D1E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5CA0F7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2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3BF518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Closed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DA8262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Wallet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</w:p>
          <w:p w14:paraId="46CB714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5C611A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AA0117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9CB5F0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5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A0A0E2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ECDA9E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</w:t>
            </w:r>
          </w:p>
          <w:p w14:paraId="42FB3A6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AFBC86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843C22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A7B33F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8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3386867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3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AE1725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5ECA87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30862F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3C9168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472753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8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606901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4D2EAD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</w:t>
            </w:r>
          </w:p>
          <w:p w14:paraId="3A89340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3C9E6B5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SMX0001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24884D7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1C114AF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E75B30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64630B4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Black colour, around RM300 inside, include student id - 1151104900, </w:t>
            </w:r>
            <w:proofErr w:type="spell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ic</w:t>
            </w:r>
            <w:proofErr w:type="spell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- 980101-01-0001, driving license, and aeon member card</w:t>
            </w:r>
          </w:p>
          <w:p w14:paraId="46B5ACC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42B1B79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6DCF44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593E1C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254A03B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ean Wah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37D243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Cheng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2E3870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3DBF2B9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4900@student.mmu.edu.my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69F763B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29350714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52B86D7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4900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084C6B3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6B9CF8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15C6BB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19DA33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778AB33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Daphn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F094C9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proofErr w:type="spellStart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Bunga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Dwiputrian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2CB5AE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0E6C006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5086@student.mmu.edu.my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605936A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7-6356898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5991A0F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5086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42D8315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AE8BC4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4D8ADC8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33C36C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3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ndicate an item that have been lost; id </w:t>
            </w:r>
            <w:proofErr w:type="spell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incidate</w:t>
            </w:r>
            <w:proofErr w:type="spell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the primary key --&gt;</w:t>
            </w:r>
          </w:p>
          <w:p w14:paraId="180E98E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Open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Open: Item is awaiting to be found and returned; Found: Item have been found and awaiting to be returned; Closed: Item have been found and returned --&gt;</w:t>
            </w:r>
          </w:p>
          <w:p w14:paraId="030BE41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Necklac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short description of the item lost --&gt;</w:t>
            </w:r>
          </w:p>
          <w:p w14:paraId="7A3A96A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4B2836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reported to the lost and found station --&gt;</w:t>
            </w:r>
          </w:p>
          <w:p w14:paraId="3F66CA4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56AB57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9BFC45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3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CDBDCA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9ABC79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4E156B3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suspected lost --&gt;</w:t>
            </w:r>
          </w:p>
          <w:p w14:paraId="26BED1A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17DE81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63E37F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BF6B92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3329129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9BAD80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FFEBF6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B021FC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being claimed by its owner --&gt;</w:t>
            </w:r>
          </w:p>
          <w:p w14:paraId="6B8AAA3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1B15A1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BDA41A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F14A17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58251B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386391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re the item is suspected lost --&gt;</w:t>
            </w:r>
          </w:p>
          <w:p w14:paraId="1F481B9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2C58391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AMR4020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4F93062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565F644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497B3E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detail description of the item lost --&gt;</w:t>
            </w:r>
          </w:p>
          <w:p w14:paraId="6ADDFEF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618AECD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Necklace Colour - Silver, Necklace Symbol - Cross, Necklace Length - Short</w:t>
            </w:r>
          </w:p>
          <w:p w14:paraId="29AE083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147D303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1AEB35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lost is reported by this person --&gt;</w:t>
            </w:r>
          </w:p>
          <w:p w14:paraId="462243B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B8D28D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616473A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ary Louis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5B5CCA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Wright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A79B7C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7A8B35B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aryloui@g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499875B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03456789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78E8A4D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8120212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100921F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96850B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41ECD2A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is being found by this person --&gt;</w:t>
            </w:r>
          </w:p>
          <w:p w14:paraId="355ADCB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9D11B5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661386F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62CA26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95EC42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5398B0C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&lt;/email&gt;</w:t>
            </w:r>
          </w:p>
          <w:p w14:paraId="23C20E7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&lt;/phone&gt;</w:t>
            </w:r>
          </w:p>
          <w:p w14:paraId="66B0EA9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&lt;/id&gt;</w:t>
            </w:r>
          </w:p>
          <w:p w14:paraId="2C240E5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E4668D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6E3095A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</w:p>
          <w:p w14:paraId="58EB406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4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412839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Found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54E047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Laptop Bag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</w:p>
          <w:p w14:paraId="7D0E9C0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483AA7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A2FFB8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DD1A23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5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E4903F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22977A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</w:t>
            </w:r>
          </w:p>
          <w:p w14:paraId="6BE08E4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0BFD5C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A78D09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7E70B8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5B1BF1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3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EFBA92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795C71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803897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ABE228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B3E7B2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706EA9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F63A7C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D29861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6D091A2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SMX2008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113D649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7B4902F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B04BA1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3F62F85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Black colour, messenger bag, Laptop brand - Dell, Laptop Username - </w:t>
            </w:r>
            <w:proofErr w:type="spell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Amabella</w:t>
            </w:r>
            <w:proofErr w:type="spell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Klein, Laptop Colour - Grey</w:t>
            </w:r>
          </w:p>
          <w:p w14:paraId="52DD029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03B9E39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D5C747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EEDC37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726F8C5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proofErr w:type="spellStart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Amabella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C67814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lein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9D6758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6366960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amabellaklein21@g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71956A6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44705658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0C2084B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5020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568FD4B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6E05CD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4855FD8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5EB9C4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5AD6214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Chang H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3C7C5C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Wong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1FB88D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29BC506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5293@student.mmu.edu.my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38656C2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29161580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25F2811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105293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634E107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4D9796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6613EAD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</w:p>
          <w:p w14:paraId="252431D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897C2E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5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ndicate an item that have been lost; id </w:t>
            </w:r>
            <w:proofErr w:type="spell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incidate</w:t>
            </w:r>
            <w:proofErr w:type="spell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the primary key --&gt;</w:t>
            </w:r>
          </w:p>
          <w:p w14:paraId="711C85D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Open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Open: Item is awaiting to be found and returned; Found: Item have been found and awaiting to be returned; Closed: Item have been found and returned --&gt;</w:t>
            </w:r>
          </w:p>
          <w:p w14:paraId="6E482B7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Water Bottl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short description of the item lost --&gt;</w:t>
            </w:r>
          </w:p>
          <w:p w14:paraId="61B7D59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489AA3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reported to the lost and found station --&gt;</w:t>
            </w:r>
          </w:p>
          <w:p w14:paraId="1054E2B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38975C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B78D04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3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4DA097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BAA929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9C7968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suspected lost --&gt;</w:t>
            </w:r>
          </w:p>
          <w:p w14:paraId="68E7B9A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CC9FD0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BFBF83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C6D27B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298C4D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9C4122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1F9DFF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A114F6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being claimed by its owner --&gt;</w:t>
            </w:r>
          </w:p>
          <w:p w14:paraId="45212D3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4D0734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BE3D5B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E89D22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84FD68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9E66B1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re the item is suspected lost --&gt;</w:t>
            </w:r>
          </w:p>
          <w:p w14:paraId="37A6131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7938124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NBR2007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772135D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501B0DB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8E9D72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detail description of the item lost --&gt;</w:t>
            </w:r>
          </w:p>
          <w:p w14:paraId="7DF003C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7BCDD8D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Brand - Tupperware, Colour -Blue, Volume of water - Half empty</w:t>
            </w:r>
          </w:p>
          <w:p w14:paraId="23055B9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1F97B0C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966BFD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lost is reported by this person --&gt;</w:t>
            </w:r>
          </w:p>
          <w:p w14:paraId="15D9FE9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70785E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26A97DA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Joseph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F4593F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Schooling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B49EB4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1DD300D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joeschooling@yahoo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42D51FD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65486569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053330C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5130444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17E2380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C8D1FB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D05A26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is being found by this person --&gt;</w:t>
            </w:r>
          </w:p>
          <w:p w14:paraId="4C33AF0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5CF153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246E694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AC9918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1E1900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255E890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&lt;/email&gt;</w:t>
            </w:r>
          </w:p>
          <w:p w14:paraId="36BA8A8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&lt;/phone&gt;</w:t>
            </w:r>
          </w:p>
          <w:p w14:paraId="2D6172D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&lt;/id&gt;</w:t>
            </w:r>
          </w:p>
          <w:p w14:paraId="0E7EE65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55666D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4EB4803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</w:p>
          <w:p w14:paraId="7DA8126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6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3D6D16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Closed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32B800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Wallet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</w:p>
          <w:p w14:paraId="46DB8E2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FE9EA9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BD9EDC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283272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C830BB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A655CF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</w:t>
            </w:r>
          </w:p>
          <w:p w14:paraId="5DAD839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49E39B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518A64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3DAFBD3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9FBF05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5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1409E0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6FC9ED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466351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01043F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B0B6D6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1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0712E7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1102C2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479977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57B5D51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ACR1006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75BD2AD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7521AFF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8681DD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3D4DF19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Colour - Grey, Cash - RM10, Driving License - 100100234, CIMB ATM Card, Hong Leong Credit Card</w:t>
            </w:r>
          </w:p>
          <w:p w14:paraId="7238F21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0DAC087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BCE7CC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B9692B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3A86A8C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osuke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B05CCA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Hagino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88843B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6E9B57D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koshaginojp@yahoo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5884C29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55587202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7829263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21202121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5DAB06C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52F1C1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B5663F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C46F0D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08928C2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proofErr w:type="spellStart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Frenki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916728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de Jong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D357DA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3821BE2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fdj21@g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0188428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6-6567898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636CC12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81104554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5E3BEBE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BD5312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7CCBFFF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92742D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7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ndicate an item that have been lost; id </w:t>
            </w:r>
            <w:proofErr w:type="spell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incidate</w:t>
            </w:r>
            <w:proofErr w:type="spell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the primary key --&gt;</w:t>
            </w:r>
          </w:p>
          <w:p w14:paraId="323B9D5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Open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Open: Item is awaiting to be found and returned; Found: Item have been found and awaiting to be returned; Closed: Item have been found and returned --&gt;</w:t>
            </w:r>
          </w:p>
          <w:p w14:paraId="3410537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House Keys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short description of the item lost --&gt;</w:t>
            </w:r>
          </w:p>
          <w:p w14:paraId="715F114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7261C0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reported to the lost and found station --&gt;</w:t>
            </w:r>
          </w:p>
          <w:p w14:paraId="3C0EB0A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A9AFA2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5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67AEEE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52BD3C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D678A0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826EC3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suspected lost --&gt;</w:t>
            </w:r>
          </w:p>
          <w:p w14:paraId="084099E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15CF51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5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632E90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5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A2215B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8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3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8A90B5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2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823EE7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580A62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373B66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n the item is being claimed by its owner --&gt;</w:t>
            </w:r>
          </w:p>
          <w:p w14:paraId="6928A3B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71CB23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02ECC31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50041EA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919688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ECAFA4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where the item is suspected lost --&gt;</w:t>
            </w:r>
          </w:p>
          <w:p w14:paraId="7BF122D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6CD2FF1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ACR3002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759176A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6882391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6D4FF6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detail description of the item lost --&gt;</w:t>
            </w:r>
          </w:p>
          <w:p w14:paraId="1456AFF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5CA879C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Number of Keys - 3, Keychain words - Enjoy Spain</w:t>
            </w:r>
          </w:p>
          <w:p w14:paraId="4653CCB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17E135A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5D4828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lost is reported by this person --&gt;</w:t>
            </w:r>
          </w:p>
          <w:p w14:paraId="34A0C26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64F7E5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02AF29B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Aaron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4E06EA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Wan-</w:t>
            </w:r>
            <w:proofErr w:type="spellStart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Bissaka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102E63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67460CF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spiderwan97@g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056C42C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24202029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254B034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41100420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49C9374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75A3DA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BFC764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0E3C4A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item is being found by this person --&gt;</w:t>
            </w:r>
          </w:p>
          <w:p w14:paraId="4F53561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B1B975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7C89A14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6FDBF6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FA456F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2EAA04D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&lt;/email&gt;</w:t>
            </w:r>
          </w:p>
          <w:p w14:paraId="4B87CF1E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&lt;/phone&gt;</w:t>
            </w:r>
          </w:p>
          <w:p w14:paraId="3421A22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&lt;/id&gt;</w:t>
            </w:r>
          </w:p>
          <w:p w14:paraId="09561CA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7967A9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72E94AE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</w:p>
          <w:p w14:paraId="7AEBFA5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tem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L1008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9EF442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atus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choic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Closed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B166BB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scrip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Backpack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scription&gt;</w:t>
            </w:r>
          </w:p>
          <w:p w14:paraId="262EA29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61F8E48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3A258C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635282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0525A2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25958E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</w:t>
            </w:r>
          </w:p>
          <w:p w14:paraId="08B5058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3A254A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3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59561A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ECF3FB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From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8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1FCC54B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timeTo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4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CDA55B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F17C6B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E2E538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247837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yea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019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onth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7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da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26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C8A4344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hour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15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FF0000"/>
                <w:sz w:val="21"/>
                <w:szCs w:val="21"/>
              </w:rPr>
              <w:t>minute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"00"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6F4370E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claim:datetime</w:t>
            </w:r>
            <w:proofErr w:type="spellEnd"/>
            <w:proofErr w:type="gram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94F28A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CD78DAC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s&gt;</w:t>
            </w:r>
          </w:p>
          <w:p w14:paraId="3462D4C1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location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Exam Hall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&gt;</w:t>
            </w:r>
          </w:p>
          <w:p w14:paraId="4E88BEB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locations&gt;</w:t>
            </w:r>
          </w:p>
          <w:p w14:paraId="6F093AB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01E35D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det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&lt;![</w:t>
            </w:r>
            <w:proofErr w:type="gramEnd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CDATA[</w:t>
            </w:r>
          </w:p>
          <w:p w14:paraId="3204CF0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Colour - Black, Network Security Lecture Notes, Final Year Project drafts, black pencil case, Sony brand </w:t>
            </w:r>
            <w:proofErr w:type="spellStart"/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>powerbank</w:t>
            </w:r>
            <w:proofErr w:type="spellEnd"/>
          </w:p>
          <w:p w14:paraId="7D87096B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FF"/>
                <w:sz w:val="21"/>
                <w:szCs w:val="21"/>
              </w:rPr>
              <w:t xml:space="preserve">    ]]&gt;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detail&gt;</w:t>
            </w:r>
          </w:p>
          <w:p w14:paraId="408151D2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C2CBA2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AEF6F3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6E89ADF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ohammad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2E511DD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Salah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8EB197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0E3BA27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mosalah29@hot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20D4CC0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76822910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1EA5159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81100106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3E3A404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port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BC00E3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1EE904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821B90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name&gt;</w:t>
            </w:r>
          </w:p>
          <w:p w14:paraId="70C41516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Penny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fir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D69DB23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Oleksiak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astName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108A82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name&gt;</w:t>
            </w:r>
          </w:p>
          <w:p w14:paraId="5427C339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email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typicalpenny@gmail.com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email&gt;</w:t>
            </w:r>
          </w:p>
          <w:p w14:paraId="1479407F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phone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016-80902454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phone&gt;</w:t>
            </w:r>
          </w:p>
          <w:p w14:paraId="0AABF300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id&gt;</w:t>
            </w: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>1141205055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d&gt;</w:t>
            </w:r>
          </w:p>
          <w:p w14:paraId="0195F695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returnBy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12172B7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item&gt;</w:t>
            </w:r>
          </w:p>
          <w:p w14:paraId="2B3AC65A" w14:textId="77777777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</w:p>
          <w:p w14:paraId="02481A97" w14:textId="68DEAF10" w:rsidR="000E3C4A" w:rsidRPr="000E3C4A" w:rsidRDefault="000E3C4A" w:rsidP="000E3C4A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lostReport</w:t>
            </w:r>
            <w:proofErr w:type="spellEnd"/>
            <w:r w:rsidRPr="000E3C4A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</w:tc>
      </w:tr>
    </w:tbl>
    <w:p w14:paraId="437599F6" w14:textId="77777777" w:rsidR="000E3C4A" w:rsidRDefault="000E3C4A" w:rsidP="000E3C4A">
      <w:pPr>
        <w:spacing w:before="240"/>
        <w:rPr>
          <w:b/>
          <w:bCs/>
        </w:rPr>
      </w:pPr>
    </w:p>
    <w:p w14:paraId="4EA972A4" w14:textId="77777777" w:rsidR="000E3C4A" w:rsidRDefault="000E3C4A">
      <w:pPr>
        <w:rPr>
          <w:b/>
          <w:bCs/>
        </w:rPr>
      </w:pPr>
      <w:r>
        <w:rPr>
          <w:b/>
          <w:bCs/>
        </w:rPr>
        <w:br w:type="page"/>
      </w:r>
    </w:p>
    <w:p w14:paraId="23E5CCE5" w14:textId="11A05354" w:rsidR="000E3C4A" w:rsidRDefault="000E3C4A" w:rsidP="000E3C4A">
      <w:pPr>
        <w:spacing w:before="240"/>
        <w:rPr>
          <w:b/>
          <w:bCs/>
        </w:rPr>
      </w:pPr>
      <w:r w:rsidRPr="000E3C4A">
        <w:rPr>
          <w:b/>
          <w:bCs/>
        </w:rPr>
        <w:lastRenderedPageBreak/>
        <w:t>FoundItemReport.xm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E3C4A" w14:paraId="1DF37EBD" w14:textId="77777777" w:rsidTr="000E3C4A">
        <w:tc>
          <w:tcPr>
            <w:tcW w:w="9016" w:type="dxa"/>
          </w:tcPr>
          <w:p w14:paraId="34C5A90F" w14:textId="77777777" w:rsidR="000E3C4A" w:rsidRDefault="000E3C4A" w:rsidP="000E3C4A">
            <w:pPr>
              <w:rPr>
                <w:b/>
                <w:bCs/>
              </w:rPr>
            </w:pPr>
          </w:p>
        </w:tc>
      </w:tr>
    </w:tbl>
    <w:p w14:paraId="535392C3" w14:textId="0850EECC" w:rsidR="00900687" w:rsidRPr="000E3C4A" w:rsidRDefault="00900687" w:rsidP="000E3C4A">
      <w:pPr>
        <w:spacing w:before="240"/>
        <w:rPr>
          <w:rFonts w:eastAsiaTheme="majorEastAsia" w:cstheme="majorBidi"/>
          <w:b/>
          <w:bCs/>
          <w:sz w:val="26"/>
          <w:szCs w:val="26"/>
        </w:rPr>
      </w:pPr>
      <w:r w:rsidRPr="000E3C4A">
        <w:rPr>
          <w:b/>
          <w:bCs/>
        </w:rPr>
        <w:br w:type="page"/>
      </w:r>
    </w:p>
    <w:p w14:paraId="6BA8E2E3" w14:textId="4630A5C0" w:rsidR="00A8328B" w:rsidRDefault="00A8328B" w:rsidP="00A8328B">
      <w:pPr>
        <w:pStyle w:val="Heading2"/>
        <w:numPr>
          <w:ilvl w:val="1"/>
          <w:numId w:val="1"/>
        </w:numPr>
        <w:spacing w:line="360" w:lineRule="auto"/>
      </w:pPr>
      <w:bookmarkStart w:id="3" w:name="_Toc15122367"/>
      <w:r>
        <w:lastRenderedPageBreak/>
        <w:t>Logical View</w:t>
      </w:r>
      <w:bookmarkEnd w:id="3"/>
    </w:p>
    <w:p w14:paraId="1DD7AC01" w14:textId="77777777" w:rsidR="000E3C4A" w:rsidRDefault="000E3C4A">
      <w:pPr>
        <w:rPr>
          <w:b/>
          <w:bCs/>
        </w:rPr>
      </w:pPr>
      <w:r>
        <w:rPr>
          <w:b/>
          <w:bCs/>
        </w:rPr>
        <w:t>Logical View for LostItemReport.xml</w:t>
      </w:r>
    </w:p>
    <w:p w14:paraId="45D38D43" w14:textId="6C2A8E0B" w:rsidR="00900687" w:rsidRDefault="000E3C4A">
      <w:pPr>
        <w:rPr>
          <w:rFonts w:eastAsiaTheme="majorEastAsia" w:cstheme="majorBidi"/>
          <w:b/>
          <w:sz w:val="26"/>
          <w:szCs w:val="26"/>
        </w:rPr>
      </w:pPr>
      <w:r>
        <w:rPr>
          <w:b/>
          <w:bCs/>
        </w:rPr>
        <w:t>Logical View for FoundITemReport.xml</w:t>
      </w:r>
      <w:r w:rsidR="00900687">
        <w:br w:type="page"/>
      </w:r>
    </w:p>
    <w:p w14:paraId="06401DEC" w14:textId="48321EC7" w:rsidR="00A8328B" w:rsidRDefault="00A8328B" w:rsidP="00A8328B">
      <w:pPr>
        <w:pStyle w:val="Heading2"/>
        <w:numPr>
          <w:ilvl w:val="1"/>
          <w:numId w:val="1"/>
        </w:numPr>
        <w:spacing w:line="360" w:lineRule="auto"/>
      </w:pPr>
      <w:bookmarkStart w:id="4" w:name="_Toc15122368"/>
      <w:r>
        <w:lastRenderedPageBreak/>
        <w:t>DTD Documents</w:t>
      </w:r>
      <w:bookmarkEnd w:id="4"/>
    </w:p>
    <w:p w14:paraId="218E7B39" w14:textId="77777777" w:rsidR="000E3C4A" w:rsidRDefault="000E3C4A">
      <w:pPr>
        <w:rPr>
          <w:b/>
          <w:bCs/>
        </w:rPr>
      </w:pPr>
      <w:r>
        <w:rPr>
          <w:b/>
          <w:bCs/>
        </w:rPr>
        <w:t>LostItemReport.dtd for LostItemReport.xm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E3C4A" w14:paraId="7820D3A6" w14:textId="77777777" w:rsidTr="000E3C4A">
        <w:tc>
          <w:tcPr>
            <w:tcW w:w="9016" w:type="dxa"/>
          </w:tcPr>
          <w:p w14:paraId="78F77CDC" w14:textId="77777777" w:rsidR="000E3C4A" w:rsidRDefault="000E3C4A" w:rsidP="000E3C4A">
            <w:r>
              <w:t xml:space="preserve">&lt;!ELEMENT </w:t>
            </w:r>
            <w:proofErr w:type="spellStart"/>
            <w:r>
              <w:t>lostReport</w:t>
            </w:r>
            <w:proofErr w:type="spellEnd"/>
            <w:r>
              <w:t xml:space="preserve"> (item*) &gt;</w:t>
            </w:r>
          </w:p>
          <w:p w14:paraId="497DEED8" w14:textId="77777777" w:rsidR="000E3C4A" w:rsidRDefault="000E3C4A" w:rsidP="000E3C4A">
            <w:r>
              <w:t xml:space="preserve">&lt;!ELEMENT item (status, description, </w:t>
            </w:r>
            <w:proofErr w:type="spellStart"/>
            <w:proofErr w:type="gramStart"/>
            <w:r>
              <w:t>report:datetime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lost:datetime</w:t>
            </w:r>
            <w:proofErr w:type="spellEnd"/>
            <w:r>
              <w:t xml:space="preserve">, </w:t>
            </w:r>
            <w:proofErr w:type="spellStart"/>
            <w:r>
              <w:t>claim:datetime</w:t>
            </w:r>
            <w:proofErr w:type="spellEnd"/>
            <w:r>
              <w:t xml:space="preserve">, locations, detail, </w:t>
            </w:r>
            <w:proofErr w:type="spellStart"/>
            <w:r>
              <w:t>reportBy</w:t>
            </w:r>
            <w:proofErr w:type="spellEnd"/>
            <w:r>
              <w:t xml:space="preserve">, </w:t>
            </w:r>
            <w:proofErr w:type="spellStart"/>
            <w:r>
              <w:t>returnBy</w:t>
            </w:r>
            <w:proofErr w:type="spellEnd"/>
            <w:r>
              <w:t>) &gt;</w:t>
            </w:r>
          </w:p>
          <w:p w14:paraId="7F40B619" w14:textId="77777777" w:rsidR="000E3C4A" w:rsidRDefault="000E3C4A" w:rsidP="000E3C4A">
            <w:r>
              <w:t>&lt;!ELEMENT status EMPTY &gt;</w:t>
            </w:r>
          </w:p>
          <w:p w14:paraId="7096D0EB" w14:textId="77777777" w:rsidR="000E3C4A" w:rsidRDefault="000E3C4A" w:rsidP="000E3C4A">
            <w:r>
              <w:t>&lt;!ELEMENT description (#PCDATA) &gt;</w:t>
            </w:r>
          </w:p>
          <w:p w14:paraId="64D9C0AE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report:datetime</w:t>
            </w:r>
            <w:proofErr w:type="spellEnd"/>
            <w:proofErr w:type="gramEnd"/>
            <w:r>
              <w:t xml:space="preserve"> (</w:t>
            </w:r>
            <w:proofErr w:type="spellStart"/>
            <w:r>
              <w:t>report:date</w:t>
            </w:r>
            <w:proofErr w:type="spellEnd"/>
            <w:r>
              <w:t xml:space="preserve">, </w:t>
            </w:r>
            <w:proofErr w:type="spellStart"/>
            <w:r>
              <w:t>report:time</w:t>
            </w:r>
            <w:proofErr w:type="spellEnd"/>
            <w:r>
              <w:t>) &gt;</w:t>
            </w:r>
          </w:p>
          <w:p w14:paraId="10C1B00D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report:date</w:t>
            </w:r>
            <w:proofErr w:type="spellEnd"/>
            <w:proofErr w:type="gramEnd"/>
            <w:r>
              <w:t xml:space="preserve"> EMPTY &gt;</w:t>
            </w:r>
          </w:p>
          <w:p w14:paraId="718B9838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report:time</w:t>
            </w:r>
            <w:proofErr w:type="spellEnd"/>
            <w:proofErr w:type="gramEnd"/>
            <w:r>
              <w:t xml:space="preserve"> EMPTY &gt;</w:t>
            </w:r>
          </w:p>
          <w:p w14:paraId="135B90B6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lost:datetime</w:t>
            </w:r>
            <w:proofErr w:type="spellEnd"/>
            <w:proofErr w:type="gramEnd"/>
            <w:r>
              <w:t xml:space="preserve"> (</w:t>
            </w:r>
            <w:proofErr w:type="spellStart"/>
            <w:r>
              <w:t>lost:dateFrom</w:t>
            </w:r>
            <w:proofErr w:type="spellEnd"/>
            <w:r>
              <w:t xml:space="preserve">, </w:t>
            </w:r>
            <w:proofErr w:type="spellStart"/>
            <w:r>
              <w:t>lost:dateTo</w:t>
            </w:r>
            <w:proofErr w:type="spellEnd"/>
            <w:r>
              <w:t xml:space="preserve">, </w:t>
            </w:r>
            <w:proofErr w:type="spellStart"/>
            <w:r>
              <w:t>lost:timeFrom</w:t>
            </w:r>
            <w:proofErr w:type="spellEnd"/>
            <w:r>
              <w:t xml:space="preserve">, </w:t>
            </w:r>
            <w:proofErr w:type="spellStart"/>
            <w:r>
              <w:t>lost:timeTo</w:t>
            </w:r>
            <w:proofErr w:type="spellEnd"/>
            <w:r>
              <w:t>) &gt;</w:t>
            </w:r>
          </w:p>
          <w:p w14:paraId="3ACB4D0A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lost:dateFrom</w:t>
            </w:r>
            <w:proofErr w:type="spellEnd"/>
            <w:proofErr w:type="gramEnd"/>
            <w:r>
              <w:t xml:space="preserve"> EMPTY &gt;</w:t>
            </w:r>
          </w:p>
          <w:p w14:paraId="245757F2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lost:dateTo</w:t>
            </w:r>
            <w:proofErr w:type="spellEnd"/>
            <w:proofErr w:type="gramEnd"/>
            <w:r>
              <w:t xml:space="preserve"> EMPTY &gt;</w:t>
            </w:r>
          </w:p>
          <w:p w14:paraId="45D59430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lost:timeFrom</w:t>
            </w:r>
            <w:proofErr w:type="spellEnd"/>
            <w:proofErr w:type="gramEnd"/>
            <w:r>
              <w:t xml:space="preserve"> EMPTY &gt;</w:t>
            </w:r>
          </w:p>
          <w:p w14:paraId="2DA2D4E6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lost:timeTo</w:t>
            </w:r>
            <w:proofErr w:type="spellEnd"/>
            <w:proofErr w:type="gramEnd"/>
            <w:r>
              <w:t xml:space="preserve"> EMPTY &gt;</w:t>
            </w:r>
          </w:p>
          <w:p w14:paraId="5ACE3EC4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claim:datetime</w:t>
            </w:r>
            <w:proofErr w:type="spellEnd"/>
            <w:proofErr w:type="gramEnd"/>
            <w:r>
              <w:t xml:space="preserve"> (</w:t>
            </w:r>
            <w:proofErr w:type="spellStart"/>
            <w:r>
              <w:t>claim:date</w:t>
            </w:r>
            <w:proofErr w:type="spellEnd"/>
            <w:r>
              <w:t xml:space="preserve">, </w:t>
            </w:r>
            <w:proofErr w:type="spellStart"/>
            <w:r>
              <w:t>claim:time</w:t>
            </w:r>
            <w:proofErr w:type="spellEnd"/>
            <w:r>
              <w:t>) &gt;</w:t>
            </w:r>
          </w:p>
          <w:p w14:paraId="354ABC6C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claim:date</w:t>
            </w:r>
            <w:proofErr w:type="spellEnd"/>
            <w:proofErr w:type="gramEnd"/>
            <w:r>
              <w:t xml:space="preserve"> EMPTY &gt;</w:t>
            </w:r>
          </w:p>
          <w:p w14:paraId="0F2B3F33" w14:textId="77777777" w:rsidR="000E3C4A" w:rsidRDefault="000E3C4A" w:rsidP="000E3C4A">
            <w:r>
              <w:t xml:space="preserve">&lt;!ELEMENT </w:t>
            </w:r>
            <w:proofErr w:type="spellStart"/>
            <w:proofErr w:type="gramStart"/>
            <w:r>
              <w:t>claim:time</w:t>
            </w:r>
            <w:proofErr w:type="spellEnd"/>
            <w:proofErr w:type="gramEnd"/>
            <w:r>
              <w:t xml:space="preserve"> EMPTY &gt;</w:t>
            </w:r>
          </w:p>
          <w:p w14:paraId="09243157" w14:textId="77777777" w:rsidR="000E3C4A" w:rsidRDefault="000E3C4A" w:rsidP="000E3C4A">
            <w:r>
              <w:t>&lt;!ELEMENT locations (location+)&gt;</w:t>
            </w:r>
          </w:p>
          <w:p w14:paraId="4C8597B8" w14:textId="77777777" w:rsidR="000E3C4A" w:rsidRDefault="000E3C4A" w:rsidP="000E3C4A">
            <w:r>
              <w:t>&lt;!ELEMENT location (#PCDATA) &gt;</w:t>
            </w:r>
          </w:p>
          <w:p w14:paraId="3C1A41C4" w14:textId="77777777" w:rsidR="000E3C4A" w:rsidRDefault="000E3C4A" w:rsidP="000E3C4A">
            <w:r>
              <w:t>&lt;!ELEMENT detail (#PCDATA) &gt;</w:t>
            </w:r>
          </w:p>
          <w:p w14:paraId="5659C076" w14:textId="77777777" w:rsidR="000E3C4A" w:rsidRDefault="000E3C4A" w:rsidP="000E3C4A">
            <w:r>
              <w:t xml:space="preserve">&lt;!ELEMENT </w:t>
            </w:r>
            <w:proofErr w:type="spellStart"/>
            <w:r>
              <w:t>reportBy</w:t>
            </w:r>
            <w:proofErr w:type="spellEnd"/>
            <w:r>
              <w:t xml:space="preserve"> (name, email, phone, id) &gt;</w:t>
            </w:r>
          </w:p>
          <w:p w14:paraId="4C395AEA" w14:textId="77777777" w:rsidR="000E3C4A" w:rsidRDefault="000E3C4A" w:rsidP="000E3C4A">
            <w:r>
              <w:t xml:space="preserve">&lt;!ELEMENT </w:t>
            </w:r>
            <w:proofErr w:type="spellStart"/>
            <w:r>
              <w:t>returnBy</w:t>
            </w:r>
            <w:proofErr w:type="spellEnd"/>
            <w:r>
              <w:t xml:space="preserve"> (name, email, phone, id) &gt;</w:t>
            </w:r>
          </w:p>
          <w:p w14:paraId="4F619A00" w14:textId="77777777" w:rsidR="000E3C4A" w:rsidRDefault="000E3C4A" w:rsidP="000E3C4A">
            <w:r>
              <w:t>&lt;!ELEMENT name (</w:t>
            </w:r>
            <w:proofErr w:type="spellStart"/>
            <w:r>
              <w:t>firstName</w:t>
            </w:r>
            <w:proofErr w:type="spellEnd"/>
            <w:r>
              <w:t xml:space="preserve">, </w:t>
            </w:r>
            <w:proofErr w:type="spellStart"/>
            <w:r>
              <w:t>lastName</w:t>
            </w:r>
            <w:proofErr w:type="spellEnd"/>
            <w:r>
              <w:t>) &gt;</w:t>
            </w:r>
          </w:p>
          <w:p w14:paraId="6E5DC76A" w14:textId="77777777" w:rsidR="000E3C4A" w:rsidRDefault="000E3C4A" w:rsidP="000E3C4A">
            <w:r>
              <w:t xml:space="preserve">&lt;!ELEMENT </w:t>
            </w:r>
            <w:proofErr w:type="spellStart"/>
            <w:r>
              <w:t>firstName</w:t>
            </w:r>
            <w:proofErr w:type="spellEnd"/>
            <w:r>
              <w:t xml:space="preserve"> (#PCDATA) &gt;</w:t>
            </w:r>
          </w:p>
          <w:p w14:paraId="1EB83069" w14:textId="77777777" w:rsidR="000E3C4A" w:rsidRDefault="000E3C4A" w:rsidP="000E3C4A">
            <w:r>
              <w:t xml:space="preserve">&lt;!ELEMENT </w:t>
            </w:r>
            <w:proofErr w:type="spellStart"/>
            <w:r>
              <w:t>lastName</w:t>
            </w:r>
            <w:proofErr w:type="spellEnd"/>
            <w:r>
              <w:t xml:space="preserve"> (#PCDATA) &gt;</w:t>
            </w:r>
          </w:p>
          <w:p w14:paraId="1B25EC36" w14:textId="77777777" w:rsidR="000E3C4A" w:rsidRDefault="000E3C4A" w:rsidP="000E3C4A">
            <w:r>
              <w:t>&lt;!ELEMENT email (#PCDATA) &gt;</w:t>
            </w:r>
          </w:p>
          <w:p w14:paraId="18E392B6" w14:textId="77777777" w:rsidR="000E3C4A" w:rsidRDefault="000E3C4A" w:rsidP="000E3C4A">
            <w:r>
              <w:t>&lt;!ELEMENT phone (#PCDATA) &gt;</w:t>
            </w:r>
          </w:p>
          <w:p w14:paraId="6D800158" w14:textId="77777777" w:rsidR="000E3C4A" w:rsidRDefault="000E3C4A" w:rsidP="000E3C4A">
            <w:r>
              <w:t>&lt;!ELEMENT id (#PCDATA) &gt;</w:t>
            </w:r>
          </w:p>
          <w:p w14:paraId="62C073C5" w14:textId="77777777" w:rsidR="000E3C4A" w:rsidRDefault="000E3C4A" w:rsidP="000E3C4A"/>
          <w:p w14:paraId="0C262E80" w14:textId="77777777" w:rsidR="000E3C4A" w:rsidRDefault="000E3C4A" w:rsidP="000E3C4A">
            <w:r>
              <w:t xml:space="preserve">&lt;!ATTLIST item id </w:t>
            </w:r>
            <w:proofErr w:type="spellStart"/>
            <w:r>
              <w:t>ID</w:t>
            </w:r>
            <w:proofErr w:type="spellEnd"/>
            <w:r>
              <w:t xml:space="preserve"> #REQUIRED &gt;</w:t>
            </w:r>
          </w:p>
          <w:p w14:paraId="2FD2A77D" w14:textId="77777777" w:rsidR="000E3C4A" w:rsidRDefault="000E3C4A" w:rsidP="000E3C4A">
            <w:r>
              <w:t>&lt;!ATTLIST status choice (Open | Found | Closed) #REQUIRED &gt;</w:t>
            </w:r>
          </w:p>
          <w:p w14:paraId="3F7028B9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report:datetim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xmlns:report</w:t>
            </w:r>
            <w:proofErr w:type="spellEnd"/>
            <w:r>
              <w:t xml:space="preserve"> CDATA #FIXED "http://www.w3.org/xml/report/"&gt;</w:t>
            </w:r>
          </w:p>
          <w:p w14:paraId="4CD71188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report:date</w:t>
            </w:r>
            <w:proofErr w:type="spellEnd"/>
            <w:proofErr w:type="gramEnd"/>
            <w:r>
              <w:t xml:space="preserve"> </w:t>
            </w:r>
          </w:p>
          <w:p w14:paraId="71C85D74" w14:textId="77777777" w:rsidR="000E3C4A" w:rsidRDefault="000E3C4A" w:rsidP="000E3C4A">
            <w:r>
              <w:t xml:space="preserve">  year CDATA #REQUIRED</w:t>
            </w:r>
          </w:p>
          <w:p w14:paraId="2EB61D2F" w14:textId="77777777" w:rsidR="000E3C4A" w:rsidRDefault="000E3C4A" w:rsidP="000E3C4A">
            <w:r>
              <w:t xml:space="preserve">  month CDATA #REQUIRED</w:t>
            </w:r>
          </w:p>
          <w:p w14:paraId="1B8A593C" w14:textId="77777777" w:rsidR="000E3C4A" w:rsidRDefault="000E3C4A" w:rsidP="000E3C4A">
            <w:r>
              <w:t xml:space="preserve">  date CDATA #REQUIRED</w:t>
            </w:r>
          </w:p>
          <w:p w14:paraId="258E1F60" w14:textId="77777777" w:rsidR="000E3C4A" w:rsidRDefault="000E3C4A" w:rsidP="000E3C4A">
            <w:r>
              <w:t>&gt;</w:t>
            </w:r>
          </w:p>
          <w:p w14:paraId="585671C7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report:time</w:t>
            </w:r>
            <w:proofErr w:type="spellEnd"/>
            <w:proofErr w:type="gramEnd"/>
            <w:r>
              <w:t xml:space="preserve"> </w:t>
            </w:r>
          </w:p>
          <w:p w14:paraId="0757B936" w14:textId="77777777" w:rsidR="000E3C4A" w:rsidRDefault="000E3C4A" w:rsidP="000E3C4A">
            <w:r>
              <w:t xml:space="preserve">  hour CDATA #REQUIRED</w:t>
            </w:r>
          </w:p>
          <w:p w14:paraId="4B68FEE5" w14:textId="77777777" w:rsidR="000E3C4A" w:rsidRDefault="000E3C4A" w:rsidP="000E3C4A">
            <w:r>
              <w:t xml:space="preserve">  minute CDATA #REQUIRED</w:t>
            </w:r>
          </w:p>
          <w:p w14:paraId="16076C76" w14:textId="77777777" w:rsidR="000E3C4A" w:rsidRDefault="000E3C4A" w:rsidP="000E3C4A">
            <w:r>
              <w:t>&gt;</w:t>
            </w:r>
          </w:p>
          <w:p w14:paraId="35D8B978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lost:datetim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xmlns:lost</w:t>
            </w:r>
            <w:proofErr w:type="spellEnd"/>
            <w:r>
              <w:t xml:space="preserve"> CDATA #FIXED "http://www.w3.org/xml/lost/"&gt;</w:t>
            </w:r>
          </w:p>
          <w:p w14:paraId="564FF8D3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lost:dateFrom</w:t>
            </w:r>
            <w:proofErr w:type="spellEnd"/>
            <w:proofErr w:type="gramEnd"/>
          </w:p>
          <w:p w14:paraId="55099463" w14:textId="77777777" w:rsidR="000E3C4A" w:rsidRDefault="000E3C4A" w:rsidP="000E3C4A">
            <w:r>
              <w:t xml:space="preserve">  year CDATA #REQUIRED</w:t>
            </w:r>
          </w:p>
          <w:p w14:paraId="6B8E7CB8" w14:textId="77777777" w:rsidR="000E3C4A" w:rsidRDefault="000E3C4A" w:rsidP="000E3C4A">
            <w:r>
              <w:t xml:space="preserve">  month CDATA #REQUIRED</w:t>
            </w:r>
          </w:p>
          <w:p w14:paraId="5453881E" w14:textId="77777777" w:rsidR="000E3C4A" w:rsidRDefault="000E3C4A" w:rsidP="000E3C4A">
            <w:r>
              <w:t xml:space="preserve">  date CDATA #REQUIRED</w:t>
            </w:r>
          </w:p>
          <w:p w14:paraId="2399C8AF" w14:textId="77777777" w:rsidR="000E3C4A" w:rsidRDefault="000E3C4A" w:rsidP="000E3C4A">
            <w:r>
              <w:t>&gt;</w:t>
            </w:r>
          </w:p>
          <w:p w14:paraId="5DB4969F" w14:textId="77777777" w:rsidR="000E3C4A" w:rsidRDefault="000E3C4A" w:rsidP="000E3C4A">
            <w:r>
              <w:lastRenderedPageBreak/>
              <w:t xml:space="preserve">&lt;!ATTLIST </w:t>
            </w:r>
            <w:proofErr w:type="spellStart"/>
            <w:proofErr w:type="gramStart"/>
            <w:r>
              <w:t>lost:dateTo</w:t>
            </w:r>
            <w:proofErr w:type="spellEnd"/>
            <w:proofErr w:type="gramEnd"/>
          </w:p>
          <w:p w14:paraId="740342AD" w14:textId="77777777" w:rsidR="000E3C4A" w:rsidRDefault="000E3C4A" w:rsidP="000E3C4A">
            <w:r>
              <w:t xml:space="preserve">  year CDATA #REQUIRED</w:t>
            </w:r>
          </w:p>
          <w:p w14:paraId="3C21DCC9" w14:textId="77777777" w:rsidR="000E3C4A" w:rsidRDefault="000E3C4A" w:rsidP="000E3C4A">
            <w:r>
              <w:t xml:space="preserve">  month CDATA #REQUIRED</w:t>
            </w:r>
          </w:p>
          <w:p w14:paraId="7A1FE142" w14:textId="77777777" w:rsidR="000E3C4A" w:rsidRDefault="000E3C4A" w:rsidP="000E3C4A">
            <w:r>
              <w:t xml:space="preserve">  date CDATA #REQUIRED</w:t>
            </w:r>
          </w:p>
          <w:p w14:paraId="3411A3CD" w14:textId="77777777" w:rsidR="000E3C4A" w:rsidRDefault="000E3C4A" w:rsidP="000E3C4A">
            <w:r>
              <w:t>&gt;</w:t>
            </w:r>
          </w:p>
          <w:p w14:paraId="23C5CF02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lost:timeFrom</w:t>
            </w:r>
            <w:proofErr w:type="spellEnd"/>
            <w:proofErr w:type="gramEnd"/>
          </w:p>
          <w:p w14:paraId="76A349E7" w14:textId="77777777" w:rsidR="000E3C4A" w:rsidRDefault="000E3C4A" w:rsidP="000E3C4A">
            <w:r>
              <w:t xml:space="preserve">  hour CDATA #REQUIRED</w:t>
            </w:r>
          </w:p>
          <w:p w14:paraId="71571C60" w14:textId="77777777" w:rsidR="000E3C4A" w:rsidRDefault="000E3C4A" w:rsidP="000E3C4A">
            <w:r>
              <w:t xml:space="preserve">  minute CDATA #REQUIRED</w:t>
            </w:r>
          </w:p>
          <w:p w14:paraId="35E879A6" w14:textId="77777777" w:rsidR="000E3C4A" w:rsidRDefault="000E3C4A" w:rsidP="000E3C4A">
            <w:r>
              <w:t>&gt;</w:t>
            </w:r>
          </w:p>
          <w:p w14:paraId="328FA900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lost:timeTo</w:t>
            </w:r>
            <w:proofErr w:type="spellEnd"/>
            <w:proofErr w:type="gramEnd"/>
          </w:p>
          <w:p w14:paraId="4C533AB8" w14:textId="77777777" w:rsidR="000E3C4A" w:rsidRDefault="000E3C4A" w:rsidP="000E3C4A">
            <w:r>
              <w:t xml:space="preserve">  hour CDATA #REQUIRED</w:t>
            </w:r>
          </w:p>
          <w:p w14:paraId="300076E4" w14:textId="77777777" w:rsidR="000E3C4A" w:rsidRDefault="000E3C4A" w:rsidP="000E3C4A">
            <w:r>
              <w:t xml:space="preserve">  minute CDATA #REQUIRED</w:t>
            </w:r>
          </w:p>
          <w:p w14:paraId="1CDDDEB3" w14:textId="77777777" w:rsidR="000E3C4A" w:rsidRDefault="000E3C4A" w:rsidP="000E3C4A">
            <w:r>
              <w:t>&gt;</w:t>
            </w:r>
          </w:p>
          <w:p w14:paraId="06B532A7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claim:datetim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xmlns:claim</w:t>
            </w:r>
            <w:proofErr w:type="spellEnd"/>
            <w:r>
              <w:t xml:space="preserve"> CDATA #FIXED "http://www.w3.org/xml/claim/"&gt;</w:t>
            </w:r>
          </w:p>
          <w:p w14:paraId="7064D7EE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claim:date</w:t>
            </w:r>
            <w:proofErr w:type="spellEnd"/>
            <w:proofErr w:type="gramEnd"/>
            <w:r>
              <w:t xml:space="preserve"> </w:t>
            </w:r>
          </w:p>
          <w:p w14:paraId="67BCA631" w14:textId="77777777" w:rsidR="000E3C4A" w:rsidRDefault="000E3C4A" w:rsidP="000E3C4A">
            <w:r>
              <w:t xml:space="preserve">  year CDATA #REQUIRED</w:t>
            </w:r>
          </w:p>
          <w:p w14:paraId="4B4092D2" w14:textId="77777777" w:rsidR="000E3C4A" w:rsidRDefault="000E3C4A" w:rsidP="000E3C4A">
            <w:r>
              <w:t xml:space="preserve">  month CDATA #REQUIRED</w:t>
            </w:r>
          </w:p>
          <w:p w14:paraId="074D6725" w14:textId="77777777" w:rsidR="000E3C4A" w:rsidRDefault="000E3C4A" w:rsidP="000E3C4A">
            <w:r>
              <w:t xml:space="preserve">  date CDATA #REQUIRED</w:t>
            </w:r>
          </w:p>
          <w:p w14:paraId="3F7ABCA6" w14:textId="77777777" w:rsidR="000E3C4A" w:rsidRDefault="000E3C4A" w:rsidP="000E3C4A">
            <w:r>
              <w:t>&gt;</w:t>
            </w:r>
          </w:p>
          <w:p w14:paraId="62A40DB6" w14:textId="77777777" w:rsidR="000E3C4A" w:rsidRDefault="000E3C4A" w:rsidP="000E3C4A">
            <w:r>
              <w:t xml:space="preserve">&lt;!ATTLIST </w:t>
            </w:r>
            <w:proofErr w:type="spellStart"/>
            <w:proofErr w:type="gramStart"/>
            <w:r>
              <w:t>claim:time</w:t>
            </w:r>
            <w:proofErr w:type="spellEnd"/>
            <w:proofErr w:type="gramEnd"/>
            <w:r>
              <w:t xml:space="preserve"> </w:t>
            </w:r>
          </w:p>
          <w:p w14:paraId="4AAEDE0D" w14:textId="77777777" w:rsidR="000E3C4A" w:rsidRDefault="000E3C4A" w:rsidP="000E3C4A">
            <w:r>
              <w:t xml:space="preserve">  hour CDATA #REQUIRED</w:t>
            </w:r>
          </w:p>
          <w:p w14:paraId="318977E2" w14:textId="77777777" w:rsidR="000E3C4A" w:rsidRDefault="000E3C4A" w:rsidP="000E3C4A">
            <w:r>
              <w:t xml:space="preserve">  minute CDATA #REQUIRED</w:t>
            </w:r>
          </w:p>
          <w:p w14:paraId="22C4EF66" w14:textId="01C8E6CE" w:rsidR="000E3C4A" w:rsidRDefault="000E3C4A" w:rsidP="000E3C4A">
            <w:r>
              <w:t>&gt;</w:t>
            </w:r>
          </w:p>
        </w:tc>
      </w:tr>
    </w:tbl>
    <w:p w14:paraId="463736D0" w14:textId="77777777" w:rsidR="000E3C4A" w:rsidRDefault="000E3C4A"/>
    <w:p w14:paraId="76E72DAC" w14:textId="77777777" w:rsidR="000E3C4A" w:rsidRDefault="000E3C4A">
      <w:pPr>
        <w:rPr>
          <w:b/>
          <w:bCs/>
        </w:rPr>
      </w:pPr>
      <w:r>
        <w:rPr>
          <w:b/>
          <w:bCs/>
        </w:rPr>
        <w:t>DTD for FoundItemReport.xml</w:t>
      </w:r>
    </w:p>
    <w:p w14:paraId="0D5280AE" w14:textId="5D78F670" w:rsidR="00900687" w:rsidRDefault="000E3C4A" w:rsidP="00A9600C">
      <w:pPr>
        <w:ind w:firstLine="720"/>
        <w:rPr>
          <w:rFonts w:eastAsiaTheme="majorEastAsia" w:cstheme="majorBidi"/>
          <w:b/>
          <w:sz w:val="26"/>
          <w:szCs w:val="26"/>
        </w:rPr>
      </w:pPr>
      <w:r>
        <w:t>It is an internal DTD included together with FoundItemReport.xml.</w:t>
      </w:r>
      <w:r w:rsidR="00900687">
        <w:br w:type="page"/>
      </w:r>
    </w:p>
    <w:p w14:paraId="58B6837C" w14:textId="5FDF1C6E" w:rsidR="00A8328B" w:rsidRDefault="00A8328B" w:rsidP="00A8328B">
      <w:pPr>
        <w:pStyle w:val="Heading2"/>
        <w:numPr>
          <w:ilvl w:val="1"/>
          <w:numId w:val="1"/>
        </w:numPr>
        <w:spacing w:line="360" w:lineRule="auto"/>
      </w:pPr>
      <w:bookmarkStart w:id="5" w:name="_Toc15122369"/>
      <w:r>
        <w:lastRenderedPageBreak/>
        <w:t>XSLT Codes</w:t>
      </w:r>
      <w:bookmarkEnd w:id="5"/>
    </w:p>
    <w:p w14:paraId="562435A4" w14:textId="77777777" w:rsidR="008F367C" w:rsidRDefault="008F367C">
      <w:pPr>
        <w:rPr>
          <w:b/>
          <w:bCs/>
        </w:rPr>
      </w:pPr>
      <w:r>
        <w:rPr>
          <w:b/>
          <w:bCs/>
        </w:rPr>
        <w:t>ListOfLostItem.xsl for LostItemReport.xm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367C" w14:paraId="4A0475CB" w14:textId="77777777" w:rsidTr="008F367C">
        <w:tc>
          <w:tcPr>
            <w:tcW w:w="9016" w:type="dxa"/>
          </w:tcPr>
          <w:p w14:paraId="129BD22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?xml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version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1.0"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encoding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UTF-8</w:t>
            </w:r>
            <w:proofErr w:type="gram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?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ED8C64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D3BF0F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styleshee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version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1.0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xsl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1999/XSL/Transform"</w:t>
            </w:r>
          </w:p>
          <w:p w14:paraId="5F98218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</w:p>
          <w:p w14:paraId="6A4A094F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los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lost/"</w:t>
            </w:r>
          </w:p>
          <w:p w14:paraId="3554056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360E56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74CE90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/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bookmarkStart w:id="6" w:name="_GoBack"/>
            <w:bookmarkEnd w:id="6"/>
          </w:p>
          <w:p w14:paraId="0C95425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html&gt;</w:t>
            </w:r>
          </w:p>
          <w:p w14:paraId="551F847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head&gt;</w:t>
            </w:r>
          </w:p>
          <w:p w14:paraId="35296FD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itle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ist of Lost Item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itle&gt;</w:t>
            </w:r>
          </w:p>
          <w:p w14:paraId="11B393A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134F2C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yle&gt;</w:t>
            </w:r>
          </w:p>
          <w:p w14:paraId="5753304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2D6F3E0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font-family: "Trebuchet MS", Arial, Helvetica, sans-serif;</w:t>
            </w:r>
          </w:p>
          <w:p w14:paraId="1FAA60A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border-collapse: collapse;</w:t>
            </w:r>
          </w:p>
          <w:p w14:paraId="664B2B5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width: 100%;</w:t>
            </w:r>
          </w:p>
          <w:p w14:paraId="6CCB147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}</w:t>
            </w:r>
          </w:p>
          <w:p w14:paraId="45DD8508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E454F5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td,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240252E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border: 1px solid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ddd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;</w:t>
            </w:r>
          </w:p>
          <w:p w14:paraId="0832BFD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padding: 8px;</w:t>
            </w:r>
          </w:p>
          <w:p w14:paraId="1DF6216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}</w:t>
            </w:r>
          </w:p>
          <w:p w14:paraId="066C29C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E8BD4C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r:nth</w:t>
            </w:r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child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(even){background-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f2f2f2;}</w:t>
            </w:r>
          </w:p>
          <w:p w14:paraId="556F423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84D1DE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r:hover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background-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ddd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;}</w:t>
            </w:r>
          </w:p>
          <w:p w14:paraId="3181683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4C88918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2E449A3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padding-top: 12px;</w:t>
            </w:r>
          </w:p>
          <w:p w14:paraId="18DC776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padding-bottom: 12px;</w:t>
            </w:r>
          </w:p>
          <w:p w14:paraId="5CDDCBA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text-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align:</w:t>
            </w:r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left;</w:t>
            </w:r>
          </w:p>
          <w:p w14:paraId="43DB0E6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background-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64b5f6;</w:t>
            </w:r>
          </w:p>
          <w:p w14:paraId="45C4507F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white;</w:t>
            </w:r>
          </w:p>
          <w:p w14:paraId="1750F22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}</w:t>
            </w:r>
          </w:p>
          <w:p w14:paraId="1765953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F1AEFF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open</w:t>
            </w:r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3773E5E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66bb6a;</w:t>
            </w:r>
          </w:p>
          <w:p w14:paraId="7447208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}</w:t>
            </w:r>
          </w:p>
          <w:p w14:paraId="67B8174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C6149F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closed</w:t>
            </w:r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5B5F86C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ef5350;</w:t>
            </w:r>
          </w:p>
          <w:p w14:paraId="7AC1AE3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}</w:t>
            </w:r>
          </w:p>
          <w:p w14:paraId="734684B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35D8A6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found</w:t>
            </w:r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6692DD3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ffa726;</w:t>
            </w:r>
          </w:p>
          <w:p w14:paraId="2B3C89E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}</w:t>
            </w:r>
          </w:p>
          <w:p w14:paraId="4C841CD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style&gt;</w:t>
            </w:r>
          </w:p>
          <w:p w14:paraId="03544D5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head&gt;</w:t>
            </w:r>
          </w:p>
          <w:p w14:paraId="5427AA2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body&gt;</w:t>
            </w:r>
          </w:p>
          <w:p w14:paraId="10B809D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  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h2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ist of Lost Item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h2&gt;</w:t>
            </w:r>
          </w:p>
          <w:p w14:paraId="7F5F56BF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able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id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Ite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78FDA1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&gt;</w:t>
            </w:r>
          </w:p>
          <w:p w14:paraId="34ADA19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Item ID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41D929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Item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D8CCE0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Status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DC86DA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colspan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2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Lost between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D22B53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Where its lost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78E14B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Detail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0BE346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Report By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BED57E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Email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B51A51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Phone Number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6362B8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ID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731D12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r&gt;</w:t>
            </w:r>
          </w:p>
          <w:p w14:paraId="4D30EA6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89E592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for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eac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Report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item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DCEE2D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proofErr w:type="gramStart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xsl:if</w:t>
            </w:r>
            <w:proofErr w:type="spellEnd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 xml:space="preserve"> test="status/@choice='Open'"&gt;--&gt;</w:t>
            </w:r>
          </w:p>
          <w:p w14:paraId="24E047D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&gt;</w:t>
            </w:r>
          </w:p>
          <w:p w14:paraId="4B31BE4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id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4E5C9CB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description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51F47E1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B96AE0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choos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E9FCCD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when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tes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status/@choice='Open'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3821CB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class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open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status/@choic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11944C5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when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141270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when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tes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status/@choice='Found'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B8322B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class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found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status/@choic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30D6B06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when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73A250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otherwis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CAB4D9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class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closed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status/@choic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62CB8D3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otherwis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5F5532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choos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F8375F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</w:t>
            </w:r>
          </w:p>
          <w:p w14:paraId="1150DE5F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Fro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year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Fro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month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Fro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dat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@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timeFro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hour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timeFro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minut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</w:p>
          <w:p w14:paraId="666F95F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d&gt;</w:t>
            </w:r>
          </w:p>
          <w:p w14:paraId="61D9DC9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</w:t>
            </w:r>
          </w:p>
          <w:p w14:paraId="7DF0198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o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year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o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month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o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dat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@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timeTo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hour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lost:timeTo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@minut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</w:p>
          <w:p w14:paraId="7F0FD18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d&gt;</w:t>
            </w:r>
          </w:p>
          <w:p w14:paraId="1CE68D4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</w:t>
            </w:r>
          </w:p>
          <w:p w14:paraId="53C59C4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for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eac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locations/location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F0A1DD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  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.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br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226F80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for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eac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C06E0B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d&gt;</w:t>
            </w:r>
          </w:p>
          <w:p w14:paraId="3EE8A09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detail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7D65398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reportBy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name/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irstNa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2F5C381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reportBy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email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7FDFF08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reportBy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phon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4D1AD9F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reportBy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/id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1A287C5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r&gt;</w:t>
            </w:r>
          </w:p>
          <w:p w14:paraId="1E363A58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proofErr w:type="gramStart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!--</w:t>
            </w:r>
            <w:proofErr w:type="gramEnd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&lt;/</w:t>
            </w:r>
            <w:proofErr w:type="spellStart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xsl:if</w:t>
            </w:r>
            <w:proofErr w:type="spellEnd"/>
            <w:r w:rsidRPr="008F367C">
              <w:rPr>
                <w:rFonts w:ascii="Consolas" w:eastAsia="Times New Roman" w:hAnsi="Consolas"/>
                <w:color w:val="008000"/>
                <w:sz w:val="21"/>
                <w:szCs w:val="21"/>
              </w:rPr>
              <w:t>&gt;--&gt;</w:t>
            </w:r>
          </w:p>
          <w:p w14:paraId="216912A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for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eac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6FDF5A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able&gt;</w:t>
            </w:r>
          </w:p>
          <w:p w14:paraId="67C5BEB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  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body&gt;</w:t>
            </w:r>
          </w:p>
          <w:p w14:paraId="283345E8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  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html&gt;</w:t>
            </w:r>
          </w:p>
          <w:p w14:paraId="520DA8A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47DD294" w14:textId="40504625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styleshee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</w:tc>
      </w:tr>
    </w:tbl>
    <w:p w14:paraId="26E11532" w14:textId="77777777" w:rsidR="008F367C" w:rsidRDefault="008F367C"/>
    <w:p w14:paraId="50601F36" w14:textId="77777777" w:rsidR="008F367C" w:rsidRDefault="008F367C">
      <w:r>
        <w:br w:type="page"/>
      </w:r>
    </w:p>
    <w:p w14:paraId="3A1A90FB" w14:textId="77777777" w:rsidR="008F367C" w:rsidRDefault="008F367C">
      <w:pPr>
        <w:rPr>
          <w:b/>
          <w:bCs/>
        </w:rPr>
      </w:pPr>
      <w:r>
        <w:rPr>
          <w:b/>
          <w:bCs/>
        </w:rPr>
        <w:lastRenderedPageBreak/>
        <w:t>ItemTobeClaimed.xsl for FoundItemReport.xm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367C" w14:paraId="03D41122" w14:textId="77777777" w:rsidTr="008F367C">
        <w:tc>
          <w:tcPr>
            <w:tcW w:w="9016" w:type="dxa"/>
          </w:tcPr>
          <w:p w14:paraId="1E5929A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?xml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version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1.0"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 xml:space="preserve"> encoding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UTF-8</w:t>
            </w:r>
            <w:proofErr w:type="gram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?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D9EB4E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C8F746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styleshee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version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1.0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xsl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1999/XSL/Transform"</w:t>
            </w:r>
          </w:p>
          <w:p w14:paraId="1670CBB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repor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report/"</w:t>
            </w:r>
          </w:p>
          <w:p w14:paraId="0043E57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found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found/"</w:t>
            </w:r>
          </w:p>
          <w:p w14:paraId="47C7436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xmlns:clai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ttp://www.w3.org/xml/claim/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27278B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C8E4E6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/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A62FFF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html&gt;</w:t>
            </w:r>
          </w:p>
          <w:p w14:paraId="030371B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head&gt;</w:t>
            </w:r>
          </w:p>
          <w:p w14:paraId="362D528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itle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Items to be Claimed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itle&gt;</w:t>
            </w:r>
          </w:p>
          <w:p w14:paraId="03C45DA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F4A11F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style&gt;</w:t>
            </w:r>
          </w:p>
          <w:p w14:paraId="779FBD9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foundIte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463A398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font-family: "Trebuchet MS", Arial, Helvetica, sans-serif;</w:t>
            </w:r>
          </w:p>
          <w:p w14:paraId="42BDD5DF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border-collapse: collapse;</w:t>
            </w:r>
          </w:p>
          <w:p w14:paraId="07C2A01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width: 100%;</w:t>
            </w:r>
          </w:p>
          <w:p w14:paraId="508417D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}</w:t>
            </w:r>
          </w:p>
          <w:p w14:paraId="7692DD7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7B46A93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foundIte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td, .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foundItem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60D7A45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border: 1px solid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ddd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;</w:t>
            </w:r>
          </w:p>
          <w:p w14:paraId="4BC857F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padding: 8px;</w:t>
            </w:r>
          </w:p>
          <w:p w14:paraId="5FE3D86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}</w:t>
            </w:r>
          </w:p>
          <w:p w14:paraId="42F1C54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02B0BA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foundIte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r:nth-child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(even){background-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f2f2f2;}</w:t>
            </w:r>
          </w:p>
          <w:p w14:paraId="1E6B59C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7607CD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foundIte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r:hove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background-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ddd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;}</w:t>
            </w:r>
          </w:p>
          <w:p w14:paraId="6BA21181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4386740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.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foundItem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{</w:t>
            </w:r>
          </w:p>
          <w:p w14:paraId="181F100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padding-top: 12px;</w:t>
            </w:r>
          </w:p>
          <w:p w14:paraId="7AB6DFA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padding-bottom: 12px;</w:t>
            </w:r>
          </w:p>
          <w:p w14:paraId="54AF780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text-</w:t>
            </w:r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align:</w:t>
            </w:r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left;</w:t>
            </w:r>
          </w:p>
          <w:p w14:paraId="6A9C03A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background-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#c63f17;</w:t>
            </w:r>
          </w:p>
          <w:p w14:paraId="7E44DB1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proofErr w:type="spell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color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 white;</w:t>
            </w:r>
          </w:p>
          <w:p w14:paraId="329698E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}</w:t>
            </w:r>
          </w:p>
          <w:p w14:paraId="5675177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style&gt;</w:t>
            </w:r>
          </w:p>
          <w:p w14:paraId="6511C42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head&gt;</w:t>
            </w:r>
          </w:p>
          <w:p w14:paraId="759F3ED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</w:p>
          <w:p w14:paraId="793BD30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body&gt;</w:t>
            </w:r>
          </w:p>
          <w:p w14:paraId="071B30C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h2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Items to be Claimed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h2&gt;</w:t>
            </w:r>
          </w:p>
          <w:p w14:paraId="392ADA3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templates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3C0187D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body&gt;</w:t>
            </w:r>
          </w:p>
          <w:p w14:paraId="21C4BDC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html&gt;</w:t>
            </w:r>
          </w:p>
          <w:p w14:paraId="13B1A5D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1339FB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483FAD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item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639DFA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lastRenderedPageBreak/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if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tes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status/@choice='Open'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5458DD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able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class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Item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86037B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&gt;</w:t>
            </w:r>
          </w:p>
          <w:p w14:paraId="4E465EE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colspan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2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id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-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description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th</w:t>
            </w:r>
            <w:proofErr w:type="spell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CB4256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r&gt;</w:t>
            </w:r>
          </w:p>
          <w:p w14:paraId="260AC31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&gt;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r&gt;</w:t>
            </w:r>
          </w:p>
          <w:p w14:paraId="05EA524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&gt;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location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r&gt;</w:t>
            </w:r>
          </w:p>
          <w:p w14:paraId="0963EF6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&gt;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detail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r&gt;</w:t>
            </w:r>
          </w:p>
          <w:p w14:paraId="59E3E1F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r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tyle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height:20px;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&lt;/tr&gt;</w:t>
            </w:r>
          </w:p>
          <w:p w14:paraId="16608644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able&gt;</w:t>
            </w:r>
          </w:p>
          <w:p w14:paraId="100BA7C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if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A2F9B2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F5F6980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0A5F40E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id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349728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.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33BB56A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4F7DB3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3A1FE0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description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189B816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.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20C10A7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8BC39B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7FF3FA7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:date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639D483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tyle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width:130px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When 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its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found: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d&gt;</w:t>
            </w:r>
          </w:p>
          <w:p w14:paraId="239AA68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</w:t>
            </w:r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:dat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@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apply-templates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: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7EF3ED3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6EDF9B0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134B9C7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:dat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56BF106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year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month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-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dat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7AE4DA3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895576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54473DB8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proofErr w:type="spellStart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found:time</w:t>
            </w:r>
            <w:proofErr w:type="spellEnd"/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4C17AF3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hour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: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@minute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</w:t>
            </w:r>
          </w:p>
          <w:p w14:paraId="43AA602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7A3752F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3777B52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location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66DCC7A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Location found: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d&gt;</w:t>
            </w:r>
          </w:p>
          <w:p w14:paraId="3D4A0AFC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.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5C9434E5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3CBE1CBE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64617FE9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match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detail"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0B74F426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Detail: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td&gt;</w:t>
            </w:r>
          </w:p>
          <w:p w14:paraId="20C71BDD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td&gt;&lt;</w:t>
            </w:r>
            <w:proofErr w:type="spell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value-of</w:t>
            </w:r>
            <w:proofErr w:type="spellEnd"/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FF0000"/>
                <w:sz w:val="21"/>
                <w:szCs w:val="21"/>
              </w:rPr>
              <w:t>select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>=</w:t>
            </w:r>
            <w:r w:rsidRPr="008F367C">
              <w:rPr>
                <w:rFonts w:ascii="Consolas" w:eastAsia="Times New Roman" w:hAnsi="Consolas"/>
                <w:color w:val="0000FF"/>
                <w:sz w:val="21"/>
                <w:szCs w:val="21"/>
              </w:rPr>
              <w:t>"."</w:t>
            </w: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/&gt;&lt;/td&gt;</w:t>
            </w:r>
          </w:p>
          <w:p w14:paraId="1184C0C2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000000"/>
                <w:sz w:val="21"/>
                <w:szCs w:val="21"/>
              </w:rPr>
              <w:t xml:space="preserve">  </w:t>
            </w: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template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  <w:p w14:paraId="2CE3934B" w14:textId="77777777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</w:p>
          <w:p w14:paraId="290D71D0" w14:textId="054F96BC" w:rsidR="008F367C" w:rsidRPr="008F367C" w:rsidRDefault="008F367C" w:rsidP="008F367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</w:rPr>
            </w:pPr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lt;/</w:t>
            </w:r>
            <w:proofErr w:type="spellStart"/>
            <w:proofErr w:type="gramStart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xsl:stylesheet</w:t>
            </w:r>
            <w:proofErr w:type="spellEnd"/>
            <w:proofErr w:type="gramEnd"/>
            <w:r w:rsidRPr="008F367C">
              <w:rPr>
                <w:rFonts w:ascii="Consolas" w:eastAsia="Times New Roman" w:hAnsi="Consolas"/>
                <w:color w:val="800000"/>
                <w:sz w:val="21"/>
                <w:szCs w:val="21"/>
              </w:rPr>
              <w:t>&gt;</w:t>
            </w:r>
          </w:p>
        </w:tc>
      </w:tr>
    </w:tbl>
    <w:p w14:paraId="5BC024B6" w14:textId="311F4916" w:rsidR="00A8328B" w:rsidRDefault="00A8328B" w:rsidP="00A8328B">
      <w:pPr>
        <w:pStyle w:val="Heading2"/>
        <w:numPr>
          <w:ilvl w:val="1"/>
          <w:numId w:val="1"/>
        </w:numPr>
        <w:spacing w:line="360" w:lineRule="auto"/>
      </w:pPr>
      <w:bookmarkStart w:id="7" w:name="_Toc15122370"/>
      <w:r>
        <w:lastRenderedPageBreak/>
        <w:t>HTML Outputs</w:t>
      </w:r>
      <w:bookmarkEnd w:id="7"/>
    </w:p>
    <w:p w14:paraId="34EFE08B" w14:textId="77777777" w:rsidR="009A4F31" w:rsidRDefault="009A4F31">
      <w:pPr>
        <w:rPr>
          <w:b/>
          <w:bCs/>
        </w:rPr>
      </w:pPr>
      <w:r w:rsidRPr="009A4F31">
        <w:rPr>
          <w:b/>
          <w:bCs/>
        </w:rPr>
        <w:t>ListOfLostItem.xsl for LostItemReport.xml</w:t>
      </w:r>
    </w:p>
    <w:p w14:paraId="70838DB4" w14:textId="77777777" w:rsidR="009A4F31" w:rsidRDefault="009A4F31">
      <w:pPr>
        <w:rPr>
          <w:b/>
          <w:bCs/>
        </w:rPr>
      </w:pPr>
      <w:r>
        <w:rPr>
          <w:noProof/>
        </w:rPr>
        <w:drawing>
          <wp:inline distT="0" distB="0" distL="0" distR="0" wp14:anchorId="153A0647" wp14:editId="7DDCD459">
            <wp:extent cx="5731510" cy="26790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025A2" w14:textId="77777777" w:rsidR="009A4F31" w:rsidRDefault="009A4F31" w:rsidP="009A4F31">
      <w:pPr>
        <w:rPr>
          <w:b/>
          <w:bCs/>
        </w:rPr>
      </w:pPr>
      <w:r>
        <w:rPr>
          <w:b/>
          <w:bCs/>
        </w:rPr>
        <w:t>ItemTobeClaimed.xsl for FoundItemReport.xml</w:t>
      </w:r>
    </w:p>
    <w:p w14:paraId="7FD240CF" w14:textId="09828DB8" w:rsidR="00611D0B" w:rsidRPr="009A4F31" w:rsidRDefault="00611D0B">
      <w:pPr>
        <w:rPr>
          <w:b/>
          <w:bCs/>
        </w:rPr>
      </w:pPr>
      <w:r w:rsidRPr="009A4F31">
        <w:rPr>
          <w:b/>
          <w:bCs/>
        </w:rPr>
        <w:br w:type="page"/>
      </w:r>
    </w:p>
    <w:p w14:paraId="5DFF9602" w14:textId="5FC40CAC" w:rsidR="00A8328B" w:rsidRDefault="00611D0B" w:rsidP="00611D0B">
      <w:pPr>
        <w:pStyle w:val="Heading1"/>
        <w:spacing w:line="360" w:lineRule="auto"/>
      </w:pPr>
      <w:bookmarkStart w:id="8" w:name="_Toc15122371"/>
      <w:r>
        <w:lastRenderedPageBreak/>
        <w:t>Part 2 – JNI Program</w:t>
      </w:r>
      <w:bookmarkEnd w:id="8"/>
    </w:p>
    <w:p w14:paraId="0FC9A582" w14:textId="77777777" w:rsidR="00900687" w:rsidRPr="00900687" w:rsidRDefault="00900687" w:rsidP="00900687">
      <w:pPr>
        <w:pStyle w:val="ListParagraph"/>
        <w:keepNext/>
        <w:keepLines/>
        <w:numPr>
          <w:ilvl w:val="0"/>
          <w:numId w:val="1"/>
        </w:numPr>
        <w:spacing w:before="40" w:after="0" w:line="360" w:lineRule="auto"/>
        <w:contextualSpacing w:val="0"/>
        <w:outlineLvl w:val="1"/>
        <w:rPr>
          <w:rFonts w:eastAsiaTheme="majorEastAsia" w:cstheme="majorBidi"/>
          <w:b/>
          <w:vanish/>
          <w:sz w:val="26"/>
          <w:szCs w:val="26"/>
        </w:rPr>
      </w:pPr>
      <w:bookmarkStart w:id="9" w:name="_Toc15121149"/>
      <w:bookmarkStart w:id="10" w:name="_Toc15122372"/>
      <w:bookmarkEnd w:id="9"/>
      <w:bookmarkEnd w:id="10"/>
    </w:p>
    <w:p w14:paraId="47BB6B30" w14:textId="221AC3FA" w:rsidR="00900687" w:rsidRDefault="00900687" w:rsidP="00900687">
      <w:pPr>
        <w:pStyle w:val="Heading2"/>
        <w:numPr>
          <w:ilvl w:val="1"/>
          <w:numId w:val="1"/>
        </w:numPr>
        <w:spacing w:line="360" w:lineRule="auto"/>
      </w:pPr>
      <w:bookmarkStart w:id="11" w:name="_Toc15122373"/>
      <w:r>
        <w:t>JNI Program Codes</w:t>
      </w:r>
      <w:bookmarkEnd w:id="11"/>
    </w:p>
    <w:p w14:paraId="279D2387" w14:textId="77777777" w:rsidR="00900687" w:rsidRDefault="00900687">
      <w:pPr>
        <w:rPr>
          <w:rFonts w:eastAsiaTheme="majorEastAsia" w:cstheme="majorBidi"/>
          <w:b/>
          <w:sz w:val="26"/>
          <w:szCs w:val="26"/>
        </w:rPr>
      </w:pPr>
      <w:r>
        <w:br w:type="page"/>
      </w:r>
    </w:p>
    <w:p w14:paraId="4A79E605" w14:textId="74B0398F" w:rsidR="00611D0B" w:rsidRPr="00611D0B" w:rsidRDefault="00900687" w:rsidP="00611D0B">
      <w:pPr>
        <w:pStyle w:val="Heading2"/>
        <w:numPr>
          <w:ilvl w:val="1"/>
          <w:numId w:val="1"/>
        </w:numPr>
        <w:spacing w:line="360" w:lineRule="auto"/>
      </w:pPr>
      <w:bookmarkStart w:id="12" w:name="_Toc15122374"/>
      <w:r>
        <w:lastRenderedPageBreak/>
        <w:t>Print Screen of Outputs</w:t>
      </w:r>
      <w:bookmarkEnd w:id="12"/>
    </w:p>
    <w:sectPr w:rsidR="00611D0B" w:rsidRPr="00611D0B" w:rsidSect="00D10679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A0929" w14:textId="77777777" w:rsidR="00417ACE" w:rsidRDefault="00417ACE" w:rsidP="00D10679">
      <w:pPr>
        <w:spacing w:after="0" w:line="240" w:lineRule="auto"/>
      </w:pPr>
      <w:r>
        <w:separator/>
      </w:r>
    </w:p>
  </w:endnote>
  <w:endnote w:type="continuationSeparator" w:id="0">
    <w:p w14:paraId="2D0A011C" w14:textId="77777777" w:rsidR="00417ACE" w:rsidRDefault="00417ACE" w:rsidP="00D10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95883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D61441" w14:textId="77E9F38D" w:rsidR="00D10679" w:rsidRDefault="00D106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B61990" w14:textId="77777777" w:rsidR="00D10679" w:rsidRDefault="00D10679" w:rsidP="00D10679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12B35" w14:textId="77777777" w:rsidR="00417ACE" w:rsidRDefault="00417ACE" w:rsidP="00D10679">
      <w:pPr>
        <w:spacing w:after="0" w:line="240" w:lineRule="auto"/>
      </w:pPr>
      <w:r>
        <w:separator/>
      </w:r>
    </w:p>
  </w:footnote>
  <w:footnote w:type="continuationSeparator" w:id="0">
    <w:p w14:paraId="3EAB4879" w14:textId="77777777" w:rsidR="00417ACE" w:rsidRDefault="00417ACE" w:rsidP="00D106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01B5F" w14:textId="77777777" w:rsidR="00D10679" w:rsidRPr="00D10679" w:rsidRDefault="00D10679" w:rsidP="00D10679">
    <w:pPr>
      <w:pStyle w:val="Header"/>
      <w:pBdr>
        <w:bottom w:val="single" w:sz="4" w:space="1" w:color="auto"/>
      </w:pBdr>
      <w:rPr>
        <w:lang w:val="en-US"/>
      </w:rPr>
    </w:pPr>
    <w:r>
      <w:rPr>
        <w:lang w:val="en-US"/>
      </w:rPr>
      <w:t>TCP3151</w:t>
    </w:r>
    <w:r>
      <w:rPr>
        <w:lang w:val="en-US"/>
      </w:rPr>
      <w:tab/>
    </w:r>
    <w:r>
      <w:rPr>
        <w:lang w:val="en-US"/>
      </w:rPr>
      <w:tab/>
      <w:t>Assignment Report</w:t>
    </w:r>
  </w:p>
  <w:p w14:paraId="7E12FF11" w14:textId="77777777" w:rsidR="00D10679" w:rsidRPr="00D10679" w:rsidRDefault="00D10679" w:rsidP="00D10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90C0F"/>
    <w:multiLevelType w:val="multilevel"/>
    <w:tmpl w:val="7D0EF998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NzY3M7EwNTc1MbdU0lEKTi0uzszPAykwrAUAU8F6bywAAAA="/>
  </w:docVars>
  <w:rsids>
    <w:rsidRoot w:val="0008636D"/>
    <w:rsid w:val="0008636D"/>
    <w:rsid w:val="000E3C4A"/>
    <w:rsid w:val="00417ACE"/>
    <w:rsid w:val="005B7323"/>
    <w:rsid w:val="00611D0B"/>
    <w:rsid w:val="0079600C"/>
    <w:rsid w:val="00884A0C"/>
    <w:rsid w:val="008F367C"/>
    <w:rsid w:val="00900687"/>
    <w:rsid w:val="0097575C"/>
    <w:rsid w:val="009A4F31"/>
    <w:rsid w:val="00A8328B"/>
    <w:rsid w:val="00A9600C"/>
    <w:rsid w:val="00C91724"/>
    <w:rsid w:val="00CF660C"/>
    <w:rsid w:val="00D10679"/>
    <w:rsid w:val="00EF6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1FCA27"/>
  <w15:chartTrackingRefBased/>
  <w15:docId w15:val="{C5EB8197-D820-428A-80F6-638EACCBB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MY" w:eastAsia="zh-CN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F31"/>
  </w:style>
  <w:style w:type="paragraph" w:styleId="Heading1">
    <w:name w:val="heading 1"/>
    <w:basedOn w:val="Normal"/>
    <w:next w:val="Normal"/>
    <w:link w:val="Heading1Char"/>
    <w:uiPriority w:val="9"/>
    <w:qFormat/>
    <w:rsid w:val="00CF660C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60C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3C4A"/>
    <w:pPr>
      <w:keepNext/>
      <w:keepLines/>
      <w:spacing w:before="40" w:after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84A0C"/>
    <w:pPr>
      <w:spacing w:after="200" w:line="240" w:lineRule="auto"/>
      <w:ind w:firstLine="720"/>
    </w:pPr>
    <w:rPr>
      <w:i/>
      <w:iCs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F660C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660C"/>
    <w:rPr>
      <w:rFonts w:ascii="Times New Roman" w:eastAsiaTheme="majorEastAsia" w:hAnsi="Times New Roman" w:cstheme="majorBidi"/>
      <w:b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10679"/>
    <w:pPr>
      <w:jc w:val="left"/>
      <w:outlineLvl w:val="9"/>
    </w:pPr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D10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0679"/>
  </w:style>
  <w:style w:type="paragraph" w:styleId="Footer">
    <w:name w:val="footer"/>
    <w:basedOn w:val="Normal"/>
    <w:link w:val="FooterChar"/>
    <w:uiPriority w:val="99"/>
    <w:unhideWhenUsed/>
    <w:rsid w:val="00D10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0679"/>
  </w:style>
  <w:style w:type="paragraph" w:styleId="ListParagraph">
    <w:name w:val="List Paragraph"/>
    <w:basedOn w:val="Normal"/>
    <w:uiPriority w:val="34"/>
    <w:qFormat/>
    <w:rsid w:val="00A8328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A832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328B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8328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E3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0E3C4A"/>
    <w:pPr>
      <w:spacing w:before="100" w:beforeAutospacing="1" w:after="100" w:afterAutospacing="1" w:line="240" w:lineRule="auto"/>
      <w:jc w:val="left"/>
    </w:pPr>
    <w:rPr>
      <w:rFonts w:eastAsia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3C4A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06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0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24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6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7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5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6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3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0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6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4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9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6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5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3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0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9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2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1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2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7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67CF1-20F3-4DC9-8144-2BBEC3AEB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605</Words>
  <Characters>20549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H KAH SIANG</dc:creator>
  <cp:keywords/>
  <dc:description/>
  <cp:lastModifiedBy>KOH KAH SIANG</cp:lastModifiedBy>
  <cp:revision>11</cp:revision>
  <dcterms:created xsi:type="dcterms:W3CDTF">2019-07-27T03:37:00Z</dcterms:created>
  <dcterms:modified xsi:type="dcterms:W3CDTF">2019-07-27T04:21:00Z</dcterms:modified>
</cp:coreProperties>
</file>